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B1A34" w14:textId="2B912990" w:rsidR="008203B6" w:rsidRDefault="008203B6" w:rsidP="004D174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203B6">
        <w:rPr>
          <w:noProof/>
        </w:rPr>
        <w:drawing>
          <wp:inline distT="0" distB="0" distL="0" distR="0" wp14:anchorId="077A223A" wp14:editId="12D793BC">
            <wp:extent cx="2180768" cy="36000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768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AD459" w14:textId="77777777" w:rsidR="004D174B" w:rsidRPr="004D174B" w:rsidRDefault="004D174B" w:rsidP="004D174B">
      <w:pPr>
        <w:pStyle w:val="Header"/>
        <w:jc w:val="center"/>
        <w:rPr>
          <w:rFonts w:ascii="Times New Roman" w:hAnsi="Times New Roman" w:cs="Times New Roman"/>
          <w:color w:val="FF0000"/>
          <w:sz w:val="16"/>
          <w:szCs w:val="16"/>
        </w:rPr>
      </w:pPr>
      <w:r w:rsidRPr="004D174B">
        <w:rPr>
          <w:rFonts w:ascii="Times New Roman" w:hAnsi="Times New Roman" w:cs="Times New Roman"/>
          <w:sz w:val="16"/>
          <w:szCs w:val="16"/>
        </w:rPr>
        <w:t>eISSN 2302-2035 | pISSN 3047-9614</w:t>
      </w:r>
    </w:p>
    <w:p w14:paraId="7AF44AD5" w14:textId="5BD15F8E" w:rsidR="004D174B" w:rsidRPr="004D174B" w:rsidRDefault="004D174B" w:rsidP="004D174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6"/>
          <w:szCs w:val="16"/>
          <w:lang w:val="en-US"/>
        </w:rPr>
      </w:pPr>
      <w:r w:rsidRPr="004D174B">
        <w:rPr>
          <w:rFonts w:ascii="Times New Roman" w:hAnsi="Times New Roman" w:cs="Times New Roman"/>
          <w:sz w:val="16"/>
          <w:szCs w:val="16"/>
        </w:rPr>
        <w:t xml:space="preserve">Journal homepage </w:t>
      </w:r>
      <w:r w:rsidRPr="004D174B">
        <w:rPr>
          <w:rFonts w:ascii="Times New Roman" w:hAnsi="Times New Roman" w:cs="Times New Roman"/>
          <w:sz w:val="16"/>
          <w:szCs w:val="16"/>
        </w:rPr>
        <w:fldChar w:fldCharType="begin"/>
      </w:r>
      <w:r w:rsidRPr="004D174B">
        <w:rPr>
          <w:rFonts w:ascii="Times New Roman" w:hAnsi="Times New Roman" w:cs="Times New Roman"/>
          <w:sz w:val="16"/>
          <w:szCs w:val="16"/>
        </w:rPr>
        <w:instrText xml:space="preserve"> HYPERLINK "https://jurnal.fisip.untad.ac.id/index.php/kinesik/index" </w:instrText>
      </w:r>
      <w:r w:rsidRPr="004D174B">
        <w:rPr>
          <w:rFonts w:ascii="Times New Roman" w:hAnsi="Times New Roman" w:cs="Times New Roman"/>
          <w:sz w:val="16"/>
          <w:szCs w:val="16"/>
        </w:rPr>
        <w:fldChar w:fldCharType="separate"/>
      </w:r>
      <w:r w:rsidRPr="004D174B">
        <w:rPr>
          <w:rStyle w:val="Hyperlink"/>
          <w:rFonts w:ascii="Times New Roman" w:hAnsi="Times New Roman" w:cs="Times New Roman"/>
          <w:sz w:val="16"/>
          <w:szCs w:val="16"/>
        </w:rPr>
        <w:t>https://jurnal.fisip.untad.ac.id/index.php/kinesik/index</w:t>
      </w:r>
      <w:r w:rsidRPr="004D174B">
        <w:rPr>
          <w:rStyle w:val="Hyperlink"/>
          <w:rFonts w:ascii="Times New Roman" w:hAnsi="Times New Roman" w:cs="Times New Roman"/>
          <w:sz w:val="16"/>
          <w:szCs w:val="16"/>
          <w:u w:val="none"/>
        </w:rPr>
        <w:fldChar w:fldCharType="end"/>
      </w:r>
    </w:p>
    <w:p w14:paraId="7ADA0304" w14:textId="77777777" w:rsidR="004D174B" w:rsidRDefault="004D174B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758486" w14:textId="57F55C12" w:rsidR="00532D10" w:rsidRPr="00A1611E" w:rsidRDefault="00031ABD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1611E">
        <w:rPr>
          <w:rFonts w:ascii="Times New Roman" w:hAnsi="Times New Roman" w:cs="Times New Roman"/>
          <w:b/>
          <w:bCs/>
          <w:sz w:val="24"/>
          <w:szCs w:val="24"/>
          <w:lang w:val="en-US"/>
        </w:rPr>
        <w:t>Submission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654"/>
      </w:tblGrid>
      <w:tr w:rsidR="00065B54" w:rsidRPr="00D30FAC" w14:paraId="6972329F" w14:textId="77777777" w:rsidTr="00065B54">
        <w:tc>
          <w:tcPr>
            <w:tcW w:w="1696" w:type="dxa"/>
          </w:tcPr>
          <w:p w14:paraId="797AD03B" w14:textId="786601F9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bmission Language</w:t>
            </w:r>
          </w:p>
        </w:tc>
        <w:tc>
          <w:tcPr>
            <w:tcW w:w="7654" w:type="dxa"/>
          </w:tcPr>
          <w:p w14:paraId="77935008" w14:textId="3E87FF64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nglish / Bahasa Indonesia (</w:t>
            </w:r>
            <w:r w:rsidR="00B048BB"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d</w:t>
            </w: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lete one)</w:t>
            </w:r>
          </w:p>
        </w:tc>
      </w:tr>
      <w:tr w:rsidR="00065B54" w:rsidRPr="00D30FAC" w14:paraId="1F7DCE82" w14:textId="77777777" w:rsidTr="00065B54">
        <w:tc>
          <w:tcPr>
            <w:tcW w:w="1696" w:type="dxa"/>
          </w:tcPr>
          <w:p w14:paraId="09D91AF0" w14:textId="7AFCBF80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</w:tc>
        <w:tc>
          <w:tcPr>
            <w:tcW w:w="7654" w:type="dxa"/>
          </w:tcPr>
          <w:p w14:paraId="7FB84335" w14:textId="77777777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 in English here</w:t>
            </w:r>
          </w:p>
          <w:p w14:paraId="5A67507A" w14:textId="77777777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68EB21D5" w14:textId="3C017378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 in Bahasa Indonesia here (omit if your submission is fully in English)</w:t>
            </w:r>
          </w:p>
        </w:tc>
      </w:tr>
      <w:tr w:rsidR="00065B54" w:rsidRPr="00D30FAC" w14:paraId="782E13DF" w14:textId="77777777" w:rsidTr="00065B54">
        <w:tc>
          <w:tcPr>
            <w:tcW w:w="1696" w:type="dxa"/>
          </w:tcPr>
          <w:p w14:paraId="73A8F739" w14:textId="5213E12B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btitle</w:t>
            </w:r>
          </w:p>
        </w:tc>
        <w:tc>
          <w:tcPr>
            <w:tcW w:w="7654" w:type="dxa"/>
          </w:tcPr>
          <w:p w14:paraId="6249AA2D" w14:textId="762AD44C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ubtitle in English here</w:t>
            </w:r>
          </w:p>
          <w:p w14:paraId="3F232936" w14:textId="77777777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34212FA8" w14:textId="32CF3BB8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 in Bahasa Indonesia here (omit if your submission is fully in English)</w:t>
            </w:r>
          </w:p>
        </w:tc>
      </w:tr>
      <w:tr w:rsidR="00065B54" w:rsidRPr="00D30FAC" w14:paraId="5D404320" w14:textId="77777777" w:rsidTr="00065B54">
        <w:tc>
          <w:tcPr>
            <w:tcW w:w="1696" w:type="dxa"/>
          </w:tcPr>
          <w:p w14:paraId="24961AB6" w14:textId="0982A045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stract</w:t>
            </w:r>
          </w:p>
        </w:tc>
        <w:tc>
          <w:tcPr>
            <w:tcW w:w="7654" w:type="dxa"/>
          </w:tcPr>
          <w:p w14:paraId="63F2E0B5" w14:textId="77777777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bstract in English here</w:t>
            </w:r>
          </w:p>
          <w:p w14:paraId="52127DFC" w14:textId="77777777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  <w:p w14:paraId="2D8B8A2A" w14:textId="3E97E2AB" w:rsidR="00065B54" w:rsidRPr="00D30FAC" w:rsidRDefault="00065B5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Abstract in Bahasa Indonesia here (omit if your submission is fully in English) </w:t>
            </w:r>
          </w:p>
        </w:tc>
      </w:tr>
    </w:tbl>
    <w:p w14:paraId="01D536C1" w14:textId="5DD705EB" w:rsidR="00065B54" w:rsidRPr="00D30FAC" w:rsidRDefault="00065B54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654"/>
      </w:tblGrid>
      <w:tr w:rsidR="00031ABD" w:rsidRPr="00D30FAC" w14:paraId="49FC3611" w14:textId="77777777" w:rsidTr="000378A3">
        <w:tc>
          <w:tcPr>
            <w:tcW w:w="9350" w:type="dxa"/>
            <w:gridSpan w:val="2"/>
          </w:tcPr>
          <w:p w14:paraId="2DC4EEC8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uthor list</w:t>
            </w:r>
          </w:p>
          <w:p w14:paraId="190AAF85" w14:textId="04A9D9C0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This form can be edited to fit the number of authors in your submission)</w:t>
            </w:r>
          </w:p>
        </w:tc>
      </w:tr>
      <w:tr w:rsidR="00031ABD" w:rsidRPr="00D30FAC" w14:paraId="2AEF2E21" w14:textId="77777777" w:rsidTr="00031ABD">
        <w:tc>
          <w:tcPr>
            <w:tcW w:w="1696" w:type="dxa"/>
          </w:tcPr>
          <w:p w14:paraId="5C768D76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e</w:t>
            </w:r>
          </w:p>
          <w:p w14:paraId="7F654362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ail</w:t>
            </w:r>
          </w:p>
          <w:p w14:paraId="02314BA3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filiation</w:t>
            </w:r>
          </w:p>
          <w:p w14:paraId="49C339FB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dress</w:t>
            </w:r>
          </w:p>
          <w:p w14:paraId="10BB2F2A" w14:textId="2177B1D3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</w:tc>
        <w:tc>
          <w:tcPr>
            <w:tcW w:w="7654" w:type="dxa"/>
          </w:tcPr>
          <w:p w14:paraId="780D2271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031ABD" w:rsidRPr="00D30FAC" w14:paraId="4EAC1C7D" w14:textId="77777777" w:rsidTr="002B290A">
        <w:tc>
          <w:tcPr>
            <w:tcW w:w="1696" w:type="dxa"/>
          </w:tcPr>
          <w:p w14:paraId="6E194AA4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e</w:t>
            </w:r>
          </w:p>
          <w:p w14:paraId="5B517481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ail</w:t>
            </w:r>
          </w:p>
          <w:p w14:paraId="5EEF6DAD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filiation</w:t>
            </w:r>
          </w:p>
          <w:p w14:paraId="224F6682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dress</w:t>
            </w:r>
          </w:p>
          <w:p w14:paraId="5B1C48D7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</w:tc>
        <w:tc>
          <w:tcPr>
            <w:tcW w:w="7654" w:type="dxa"/>
          </w:tcPr>
          <w:p w14:paraId="6723421C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031ABD" w:rsidRPr="00D30FAC" w14:paraId="56C63D95" w14:textId="77777777" w:rsidTr="002B290A">
        <w:tc>
          <w:tcPr>
            <w:tcW w:w="1696" w:type="dxa"/>
          </w:tcPr>
          <w:p w14:paraId="3BCDCBF7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e</w:t>
            </w:r>
          </w:p>
          <w:p w14:paraId="6116936D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ail</w:t>
            </w:r>
          </w:p>
          <w:p w14:paraId="3A22AE7D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filiation</w:t>
            </w:r>
          </w:p>
          <w:p w14:paraId="5F8CCED8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dress</w:t>
            </w:r>
          </w:p>
          <w:p w14:paraId="37E821B7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</w:tc>
        <w:tc>
          <w:tcPr>
            <w:tcW w:w="7654" w:type="dxa"/>
          </w:tcPr>
          <w:p w14:paraId="5F623CE0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031ABD" w:rsidRPr="00D30FAC" w14:paraId="79F11861" w14:textId="77777777" w:rsidTr="002B290A">
        <w:tc>
          <w:tcPr>
            <w:tcW w:w="1696" w:type="dxa"/>
          </w:tcPr>
          <w:p w14:paraId="0E355FAA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e</w:t>
            </w:r>
          </w:p>
          <w:p w14:paraId="30A3AAC4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ail</w:t>
            </w:r>
          </w:p>
          <w:p w14:paraId="11DAE8EA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filiation</w:t>
            </w:r>
          </w:p>
          <w:p w14:paraId="162605F8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dress</w:t>
            </w:r>
          </w:p>
          <w:p w14:paraId="4BBFADF8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</w:tc>
        <w:tc>
          <w:tcPr>
            <w:tcW w:w="7654" w:type="dxa"/>
          </w:tcPr>
          <w:p w14:paraId="1381E9C0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  <w:tr w:rsidR="00031ABD" w:rsidRPr="00D30FAC" w14:paraId="271E4F36" w14:textId="77777777" w:rsidTr="002B290A">
        <w:tc>
          <w:tcPr>
            <w:tcW w:w="1696" w:type="dxa"/>
          </w:tcPr>
          <w:p w14:paraId="74D289E2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e</w:t>
            </w:r>
          </w:p>
          <w:p w14:paraId="4C00A39A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ail</w:t>
            </w:r>
          </w:p>
          <w:p w14:paraId="4F913891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filiation</w:t>
            </w:r>
          </w:p>
          <w:p w14:paraId="1133E28D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dress</w:t>
            </w:r>
          </w:p>
          <w:p w14:paraId="0E8706D4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</w:tc>
        <w:tc>
          <w:tcPr>
            <w:tcW w:w="7654" w:type="dxa"/>
          </w:tcPr>
          <w:p w14:paraId="6D1DB10E" w14:textId="77777777" w:rsidR="00031ABD" w:rsidRPr="00D30FAC" w:rsidRDefault="00031ABD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14:paraId="1D0AE3B6" w14:textId="5EB81B45" w:rsidR="00031ABD" w:rsidRPr="00D30FAC" w:rsidRDefault="00031ABD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654"/>
      </w:tblGrid>
      <w:tr w:rsidR="009F61E1" w:rsidRPr="00D30FAC" w14:paraId="45882422" w14:textId="77777777" w:rsidTr="002B290A">
        <w:tc>
          <w:tcPr>
            <w:tcW w:w="9350" w:type="dxa"/>
            <w:gridSpan w:val="2"/>
          </w:tcPr>
          <w:p w14:paraId="1ECD5023" w14:textId="634FB035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orresponding Author</w:t>
            </w:r>
          </w:p>
        </w:tc>
      </w:tr>
      <w:tr w:rsidR="009F61E1" w:rsidRPr="00D30FAC" w14:paraId="4B027897" w14:textId="77777777" w:rsidTr="002B290A">
        <w:tc>
          <w:tcPr>
            <w:tcW w:w="1696" w:type="dxa"/>
          </w:tcPr>
          <w:p w14:paraId="12DF08E4" w14:textId="77777777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Name</w:t>
            </w:r>
          </w:p>
          <w:p w14:paraId="1164D2D2" w14:textId="77777777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mail</w:t>
            </w:r>
          </w:p>
          <w:p w14:paraId="63F87A69" w14:textId="77777777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ffiliation</w:t>
            </w:r>
          </w:p>
          <w:p w14:paraId="4E7CE9DB" w14:textId="77777777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Address</w:t>
            </w:r>
          </w:p>
          <w:p w14:paraId="707837A1" w14:textId="77777777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Title</w:t>
            </w:r>
          </w:p>
          <w:p w14:paraId="29245CFD" w14:textId="1AEA6861" w:rsidR="00E256A4" w:rsidRPr="00D30FAC" w:rsidRDefault="00E256A4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hone</w:t>
            </w:r>
            <w:r w:rsidR="00D802AF" w:rsidRPr="00D30FAC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*</w:t>
            </w:r>
          </w:p>
        </w:tc>
        <w:tc>
          <w:tcPr>
            <w:tcW w:w="7654" w:type="dxa"/>
          </w:tcPr>
          <w:p w14:paraId="731014FF" w14:textId="77777777" w:rsidR="009F61E1" w:rsidRPr="00D30FAC" w:rsidRDefault="009F61E1" w:rsidP="002F6E1D">
            <w:pPr>
              <w:contextualSpacing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</w:p>
        </w:tc>
      </w:tr>
    </w:tbl>
    <w:p w14:paraId="3314968B" w14:textId="209F7277" w:rsidR="00031ABD" w:rsidRPr="00D30FAC" w:rsidRDefault="00C91302" w:rsidP="00E2779B">
      <w:pPr>
        <w:spacing w:after="0" w:line="240" w:lineRule="auto"/>
        <w:contextualSpacing/>
        <w:jc w:val="both"/>
        <w:rPr>
          <w:rFonts w:ascii="Times New Roman" w:hAnsi="Times New Roman" w:cs="Times New Roman"/>
          <w:sz w:val="18"/>
          <w:szCs w:val="18"/>
          <w:lang w:val="en-US"/>
        </w:rPr>
      </w:pPr>
      <w:r w:rsidRPr="00D30FAC">
        <w:rPr>
          <w:rFonts w:ascii="Times New Roman" w:hAnsi="Times New Roman" w:cs="Times New Roman"/>
          <w:sz w:val="18"/>
          <w:szCs w:val="18"/>
          <w:lang w:val="en-US"/>
        </w:rPr>
        <w:t xml:space="preserve">*Phone/mobile phone number is </w:t>
      </w:r>
      <w:r w:rsidR="002E07AB">
        <w:rPr>
          <w:rFonts w:ascii="Times New Roman" w:hAnsi="Times New Roman" w:cs="Times New Roman"/>
          <w:sz w:val="18"/>
          <w:szCs w:val="18"/>
          <w:lang w:val="en-US"/>
        </w:rPr>
        <w:t xml:space="preserve">optional and is </w:t>
      </w:r>
      <w:r w:rsidRPr="00D30FAC">
        <w:rPr>
          <w:rFonts w:ascii="Times New Roman" w:hAnsi="Times New Roman" w:cs="Times New Roman"/>
          <w:sz w:val="18"/>
          <w:szCs w:val="18"/>
          <w:lang w:val="en-US"/>
        </w:rPr>
        <w:t xml:space="preserve">used to hasten the communication process for notification and fast response discussion only and will not be published. Corresponding author can also add in </w:t>
      </w:r>
      <w:r w:rsidR="000A1366" w:rsidRPr="00D30FAC">
        <w:rPr>
          <w:rFonts w:ascii="Times New Roman" w:hAnsi="Times New Roman" w:cs="Times New Roman"/>
          <w:sz w:val="18"/>
          <w:szCs w:val="18"/>
          <w:lang w:val="en-US"/>
        </w:rPr>
        <w:t xml:space="preserve">preferred method (call only, text only, instant messaging application only </w:t>
      </w:r>
      <w:proofErr w:type="spellStart"/>
      <w:r w:rsidR="000A1366" w:rsidRPr="00D30FAC">
        <w:rPr>
          <w:rFonts w:ascii="Times New Roman" w:hAnsi="Times New Roman" w:cs="Times New Roman"/>
          <w:sz w:val="18"/>
          <w:szCs w:val="18"/>
          <w:lang w:val="en-US"/>
        </w:rPr>
        <w:t>e.g</w:t>
      </w:r>
      <w:proofErr w:type="spellEnd"/>
      <w:r w:rsidR="000A1366" w:rsidRPr="00D30FAC">
        <w:rPr>
          <w:rFonts w:ascii="Times New Roman" w:hAnsi="Times New Roman" w:cs="Times New Roman"/>
          <w:sz w:val="18"/>
          <w:szCs w:val="18"/>
          <w:lang w:val="en-US"/>
        </w:rPr>
        <w:t xml:space="preserve"> WhatsApp, Discord, etc.). </w:t>
      </w:r>
      <w:r w:rsidR="00812501">
        <w:rPr>
          <w:rFonts w:ascii="Times New Roman" w:hAnsi="Times New Roman" w:cs="Times New Roman"/>
          <w:sz w:val="18"/>
          <w:szCs w:val="18"/>
          <w:lang w:val="en-US"/>
        </w:rPr>
        <w:t>Please left it blank if you opt out from using phone for communication and notification.</w:t>
      </w:r>
      <w:r w:rsidR="00031ABD" w:rsidRPr="00D30FAC">
        <w:rPr>
          <w:rFonts w:ascii="Times New Roman" w:hAnsi="Times New Roman" w:cs="Times New Roman"/>
          <w:sz w:val="18"/>
          <w:szCs w:val="18"/>
          <w:lang w:val="en-US"/>
        </w:rPr>
        <w:br w:type="page"/>
      </w:r>
    </w:p>
    <w:p w14:paraId="12480AE1" w14:textId="77777777" w:rsidR="004D174B" w:rsidRDefault="004D174B" w:rsidP="004D174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203B6">
        <w:rPr>
          <w:noProof/>
        </w:rPr>
        <w:lastRenderedPageBreak/>
        <w:drawing>
          <wp:inline distT="0" distB="0" distL="0" distR="0" wp14:anchorId="58C9BB65" wp14:editId="4E26FE56">
            <wp:extent cx="2180768" cy="36000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768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61082" w14:textId="77777777" w:rsidR="004D174B" w:rsidRPr="004D174B" w:rsidRDefault="004D174B" w:rsidP="004D174B">
      <w:pPr>
        <w:pStyle w:val="Header"/>
        <w:jc w:val="center"/>
        <w:rPr>
          <w:rFonts w:ascii="Times New Roman" w:hAnsi="Times New Roman" w:cs="Times New Roman"/>
          <w:color w:val="FF0000"/>
          <w:sz w:val="16"/>
          <w:szCs w:val="16"/>
        </w:rPr>
      </w:pPr>
      <w:r w:rsidRPr="004D174B">
        <w:rPr>
          <w:rFonts w:ascii="Times New Roman" w:hAnsi="Times New Roman" w:cs="Times New Roman"/>
          <w:sz w:val="16"/>
          <w:szCs w:val="16"/>
        </w:rPr>
        <w:t>eISSN 2302-2035 | pISSN 3047-9614</w:t>
      </w:r>
    </w:p>
    <w:p w14:paraId="5F4442F6" w14:textId="77777777" w:rsidR="004D174B" w:rsidRPr="004D174B" w:rsidRDefault="004D174B" w:rsidP="004D174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16"/>
          <w:szCs w:val="16"/>
          <w:lang w:val="en-US"/>
        </w:rPr>
      </w:pPr>
      <w:r w:rsidRPr="004D174B">
        <w:rPr>
          <w:rFonts w:ascii="Times New Roman" w:hAnsi="Times New Roman" w:cs="Times New Roman"/>
          <w:sz w:val="16"/>
          <w:szCs w:val="16"/>
        </w:rPr>
        <w:t xml:space="preserve">Journal homepage </w:t>
      </w:r>
      <w:r w:rsidRPr="004D174B">
        <w:rPr>
          <w:rFonts w:ascii="Times New Roman" w:hAnsi="Times New Roman" w:cs="Times New Roman"/>
          <w:sz w:val="16"/>
          <w:szCs w:val="16"/>
        </w:rPr>
        <w:fldChar w:fldCharType="begin"/>
      </w:r>
      <w:r w:rsidRPr="004D174B">
        <w:rPr>
          <w:rFonts w:ascii="Times New Roman" w:hAnsi="Times New Roman" w:cs="Times New Roman"/>
          <w:sz w:val="16"/>
          <w:szCs w:val="16"/>
        </w:rPr>
        <w:instrText xml:space="preserve"> HYPERLINK "https://jurnal.fisip.untad.ac.id/index.php/kinesik/index" </w:instrText>
      </w:r>
      <w:r w:rsidRPr="004D174B">
        <w:rPr>
          <w:rFonts w:ascii="Times New Roman" w:hAnsi="Times New Roman" w:cs="Times New Roman"/>
          <w:sz w:val="16"/>
          <w:szCs w:val="16"/>
        </w:rPr>
        <w:fldChar w:fldCharType="separate"/>
      </w:r>
      <w:r w:rsidRPr="004D174B">
        <w:rPr>
          <w:rStyle w:val="Hyperlink"/>
          <w:rFonts w:ascii="Times New Roman" w:hAnsi="Times New Roman" w:cs="Times New Roman"/>
          <w:sz w:val="16"/>
          <w:szCs w:val="16"/>
        </w:rPr>
        <w:t>https://jurnal.fisip.untad.ac.id/index.php/kinesik/index</w:t>
      </w:r>
      <w:r w:rsidRPr="004D174B">
        <w:rPr>
          <w:rStyle w:val="Hyperlink"/>
          <w:rFonts w:ascii="Times New Roman" w:hAnsi="Times New Roman" w:cs="Times New Roman"/>
          <w:sz w:val="16"/>
          <w:szCs w:val="16"/>
          <w:u w:val="none"/>
        </w:rPr>
        <w:fldChar w:fldCharType="end"/>
      </w:r>
    </w:p>
    <w:p w14:paraId="4DB81F2F" w14:textId="77777777" w:rsidR="004D174B" w:rsidRDefault="004D174B" w:rsidP="004D174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2CFB73" w14:textId="3D443528" w:rsidR="00031ABD" w:rsidRPr="00A1611E" w:rsidRDefault="00031ABD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1611E">
        <w:rPr>
          <w:rFonts w:ascii="Times New Roman" w:hAnsi="Times New Roman" w:cs="Times New Roman"/>
          <w:b/>
          <w:bCs/>
          <w:sz w:val="24"/>
          <w:szCs w:val="24"/>
          <w:lang w:val="en-US"/>
        </w:rPr>
        <w:t>Self-Assessment and Editorial Notes</w:t>
      </w:r>
    </w:p>
    <w:p w14:paraId="3ED50183" w14:textId="471C0F48" w:rsidR="00D850B2" w:rsidRPr="009D40B9" w:rsidRDefault="00D850B2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  <w:bookmarkStart w:id="0" w:name="_Hlk169116347"/>
      <w:r w:rsidRPr="009D40B9">
        <w:rPr>
          <w:rFonts w:ascii="Times New Roman" w:hAnsi="Times New Roman" w:cs="Times New Roman"/>
          <w:sz w:val="18"/>
          <w:szCs w:val="18"/>
          <w:lang w:val="en-US"/>
        </w:rPr>
        <w:t xml:space="preserve">Please check and </w:t>
      </w:r>
      <w:r w:rsidR="002F6E1D" w:rsidRPr="009D40B9">
        <w:rPr>
          <w:rFonts w:ascii="Times New Roman" w:hAnsi="Times New Roman" w:cs="Times New Roman"/>
          <w:sz w:val="18"/>
          <w:szCs w:val="18"/>
          <w:lang w:val="en-US"/>
        </w:rPr>
        <w:t>fill this form below and make sure your article is in accordance with our author guidelines and template.</w:t>
      </w:r>
    </w:p>
    <w:p w14:paraId="1A832635" w14:textId="1B2D6384" w:rsidR="002F6E1D" w:rsidRPr="009D40B9" w:rsidRDefault="002F6E1D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  <w:r w:rsidRPr="009D40B9">
        <w:rPr>
          <w:rFonts w:ascii="Times New Roman" w:hAnsi="Times New Roman" w:cs="Times New Roman"/>
          <w:sz w:val="18"/>
          <w:szCs w:val="18"/>
          <w:lang w:val="en-US"/>
        </w:rPr>
        <w:t>Please upload this file in your submission as supplementary files.</w:t>
      </w:r>
    </w:p>
    <w:p w14:paraId="374F82C4" w14:textId="5BCDE5B3" w:rsidR="007E3776" w:rsidRPr="009D40B9" w:rsidRDefault="007E3776" w:rsidP="002F6E1D">
      <w:pPr>
        <w:spacing w:after="0" w:line="240" w:lineRule="auto"/>
        <w:contextualSpacing/>
        <w:rPr>
          <w:rFonts w:ascii="Times New Roman" w:hAnsi="Times New Roman" w:cs="Times New Roman"/>
          <w:bCs/>
          <w:sz w:val="18"/>
          <w:szCs w:val="18"/>
          <w:lang w:val="en-US"/>
        </w:rPr>
      </w:pPr>
      <w:r w:rsidRPr="009D40B9">
        <w:rPr>
          <w:rFonts w:ascii="Times New Roman" w:hAnsi="Times New Roman" w:cs="Times New Roman"/>
          <w:sz w:val="18"/>
          <w:szCs w:val="18"/>
          <w:lang w:val="en-US"/>
        </w:rPr>
        <w:t xml:space="preserve">Authors are to fill the Check column with </w:t>
      </w:r>
      <w:r w:rsidRPr="009D40B9">
        <w:rPr>
          <w:rFonts w:ascii="Times New Roman" w:hAnsi="Times New Roman" w:cs="Times New Roman"/>
          <w:b/>
          <w:noProof/>
          <w:sz w:val="18"/>
          <w:szCs w:val="18"/>
        </w:rPr>
        <w:t>√</w:t>
      </w:r>
      <w:r w:rsidRPr="009D40B9">
        <w:rPr>
          <w:rFonts w:ascii="Times New Roman" w:hAnsi="Times New Roman" w:cs="Times New Roman"/>
          <w:b/>
          <w:noProof/>
          <w:sz w:val="18"/>
          <w:szCs w:val="18"/>
          <w:lang w:val="en-US"/>
        </w:rPr>
        <w:t xml:space="preserve"> </w:t>
      </w:r>
      <w:r w:rsidRPr="009D40B9">
        <w:rPr>
          <w:rFonts w:ascii="Times New Roman" w:hAnsi="Times New Roman" w:cs="Times New Roman"/>
          <w:bCs/>
          <w:noProof/>
          <w:sz w:val="18"/>
          <w:szCs w:val="18"/>
          <w:lang w:val="en-US"/>
        </w:rPr>
        <w:t>if the items are in accordance with the guidelines, X if the items are not in accordance with the guidelines, Not Used if the items are not used in your submission (e.g. your submission does not contain subtitle, formula, or figures).</w:t>
      </w:r>
    </w:p>
    <w:p w14:paraId="6A503AE4" w14:textId="41790F66" w:rsidR="002F6E1D" w:rsidRDefault="002F6E1D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  <w:r w:rsidRPr="009D40B9">
        <w:rPr>
          <w:rFonts w:ascii="Times New Roman" w:hAnsi="Times New Roman" w:cs="Times New Roman"/>
          <w:sz w:val="18"/>
          <w:szCs w:val="18"/>
          <w:lang w:val="en-US"/>
        </w:rPr>
        <w:t>If more than 30% of the items are not adequate</w:t>
      </w:r>
      <w:r w:rsidR="00827E79" w:rsidRPr="009D40B9">
        <w:rPr>
          <w:rFonts w:ascii="Times New Roman" w:hAnsi="Times New Roman" w:cs="Times New Roman"/>
          <w:sz w:val="18"/>
          <w:szCs w:val="18"/>
          <w:lang w:val="en-US"/>
        </w:rPr>
        <w:t xml:space="preserve"> (excluding the items that are not used in your submission)</w:t>
      </w:r>
      <w:r w:rsidRPr="009D40B9">
        <w:rPr>
          <w:rFonts w:ascii="Times New Roman" w:hAnsi="Times New Roman" w:cs="Times New Roman"/>
          <w:sz w:val="18"/>
          <w:szCs w:val="18"/>
          <w:lang w:val="en-US"/>
        </w:rPr>
        <w:t xml:space="preserve"> or this form is not uploaded in the submission, the assigned editors have the rights to reject the submission.</w:t>
      </w:r>
    </w:p>
    <w:p w14:paraId="5C50A541" w14:textId="77777777" w:rsidR="00A1611E" w:rsidRPr="009D40B9" w:rsidRDefault="00A1611E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</w:p>
    <w:tbl>
      <w:tblPr>
        <w:tblW w:w="5150" w:type="pct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6"/>
        <w:gridCol w:w="5097"/>
        <w:gridCol w:w="984"/>
        <w:gridCol w:w="2814"/>
      </w:tblGrid>
      <w:tr w:rsidR="00065B54" w:rsidRPr="00D30FAC" w14:paraId="016022E2" w14:textId="77777777" w:rsidTr="00065B54">
        <w:trPr>
          <w:trHeight w:val="620"/>
        </w:trPr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bookmarkEnd w:id="0"/>
          <w:p w14:paraId="402B3594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No.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54B33F03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Editorial Review Item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7B854488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 xml:space="preserve">Check </w:t>
            </w:r>
          </w:p>
          <w:p w14:paraId="42A30B91" w14:textId="291E0C35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 w:rsidRPr="0012280B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( √ / </w:t>
            </w:r>
            <w:r w:rsidRPr="0012280B">
              <w:rPr>
                <w:rFonts w:ascii="Times New Roman" w:hAnsi="Times New Roman" w:cs="Times New Roman"/>
                <w:noProof/>
                <w:sz w:val="16"/>
                <w:szCs w:val="16"/>
              </w:rPr>
              <w:t>X</w:t>
            </w:r>
            <w:r w:rsidR="0012280B" w:rsidRPr="0012280B">
              <w:rPr>
                <w:rFonts w:ascii="Times New Roman" w:hAnsi="Times New Roman" w:cs="Times New Roman"/>
                <w:noProof/>
                <w:sz w:val="16"/>
                <w:szCs w:val="16"/>
                <w:lang w:val="en-US"/>
              </w:rPr>
              <w:t xml:space="preserve"> / Not Used</w:t>
            </w:r>
            <w:r w:rsidRPr="0012280B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 </w:t>
            </w:r>
            <w:r w:rsidRPr="0012280B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)</w:t>
            </w: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  <w:hideMark/>
          </w:tcPr>
          <w:p w14:paraId="03FFA4C1" w14:textId="32426CBA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  <w:t>Editorial Notes</w:t>
            </w:r>
          </w:p>
        </w:tc>
      </w:tr>
      <w:tr w:rsidR="00065B54" w:rsidRPr="00D30FAC" w14:paraId="07F19CF0" w14:textId="77777777" w:rsidTr="00AA4D9B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26F65E" w14:textId="4EC10BAA" w:rsidR="00065B54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  <w:t>1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C64BD1" w14:textId="3787EF19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TITL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5763CC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9C5EE8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075C99A4" w14:textId="77777777" w:rsidTr="007007DF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1E4E92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91766" w14:textId="42110A74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5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words maximum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36E29" w14:textId="49952DF1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5E705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21775257" w14:textId="77777777" w:rsidTr="007007D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7ECE7F" w14:textId="77777777" w:rsidR="00AA4D9B" w:rsidRPr="00D30FAC" w:rsidRDefault="00AA4D9B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48E2A" w14:textId="77777777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No abbreviation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8ECBA9" w14:textId="7B10490B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7C32C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55719A29" w14:textId="77777777" w:rsidTr="007007D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EE877" w14:textId="77777777" w:rsidR="00AA4D9B" w:rsidRPr="00D30FAC" w:rsidRDefault="00AA4D9B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90CF3" w14:textId="79B71481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Times New Roman 14, </w:t>
            </w:r>
            <w:r w:rsidR="009727AD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Capitalize Each Words,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D40B9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Bold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Left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, Spacing 1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29973" w14:textId="38A4F61B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59C14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4715B69E" w14:textId="77777777" w:rsidTr="007007DF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631FD" w14:textId="77777777" w:rsidR="00AA4D9B" w:rsidRPr="00D30FAC" w:rsidRDefault="00AA4D9B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89DDD" w14:textId="1E78D98F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nglish title is written in </w:t>
            </w:r>
            <w:r w:rsidRPr="00D30FAC">
              <w:rPr>
                <w:rFonts w:ascii="Times New Roman" w:hAnsi="Times New Roman" w:cs="Times New Roman"/>
                <w:i/>
                <w:iCs/>
                <w:noProof/>
                <w:sz w:val="18"/>
                <w:szCs w:val="18"/>
                <w:lang w:val="en-US"/>
              </w:rPr>
              <w:t xml:space="preserve">italic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f the submission is in Bahasa Indonesi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CCF0F1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44163B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01F7600C" w14:textId="77777777" w:rsidTr="00AA4D9B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7F89C1" w14:textId="47E6D043" w:rsidR="00065B54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  <w:t>2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D46C89" w14:textId="36866B35" w:rsidR="00065B54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>SUBTITL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5478D1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ABDAD7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5AED4438" w14:textId="77777777" w:rsidTr="002157FA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AAB1D0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74425E" w14:textId="77777777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1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5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words maximum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2E6C5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BC625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5EE0669D" w14:textId="77777777" w:rsidTr="002157FA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EFCD2" w14:textId="77777777" w:rsidR="00AA4D9B" w:rsidRPr="00D30FAC" w:rsidRDefault="00AA4D9B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5F461" w14:textId="77777777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No abbreviation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D233F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E2B4F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28E44651" w14:textId="77777777" w:rsidTr="002157FA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D8B0C" w14:textId="77777777" w:rsidR="00AA4D9B" w:rsidRPr="00D30FAC" w:rsidRDefault="00AA4D9B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C286C" w14:textId="4AC5A9DE" w:rsidR="00AA4D9B" w:rsidRPr="00D30FAC" w:rsidRDefault="000B14A0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Times New Roman 1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2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="008A7DD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entence </w:t>
            </w:r>
            <w:r w:rsidR="007E4955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c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ase (Capital only on initial letters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xcept if it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indicate name, place, and time)</w:t>
            </w:r>
            <w:r w:rsidR="008A7DD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,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9D40B9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Bold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Left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, Spacing 1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781A3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53236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AA4D9B" w:rsidRPr="00D30FAC" w14:paraId="64796CFC" w14:textId="77777777" w:rsidTr="002157FA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EB1C4" w14:textId="77777777" w:rsidR="00AA4D9B" w:rsidRPr="00D30FAC" w:rsidRDefault="00AA4D9B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69016" w14:textId="364FF8AF" w:rsidR="00AA4D9B" w:rsidRPr="00D30FAC" w:rsidRDefault="00AA4D9B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nglish subtitle is written in </w:t>
            </w:r>
            <w:r w:rsidRPr="00D30FAC">
              <w:rPr>
                <w:rFonts w:ascii="Times New Roman" w:hAnsi="Times New Roman" w:cs="Times New Roman"/>
                <w:i/>
                <w:iCs/>
                <w:noProof/>
                <w:sz w:val="18"/>
                <w:szCs w:val="18"/>
                <w:lang w:val="en-US"/>
              </w:rPr>
              <w:t xml:space="preserve">italic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f the submission is in Bahasa Indonesi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25456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A57DD" w14:textId="77777777" w:rsidR="00AA4D9B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243FEC02" w14:textId="77777777" w:rsidTr="00AA4D9B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33EA25" w14:textId="1D035F13" w:rsidR="00065B54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3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A395A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AUTHOR’S NAM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66F61B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FC546F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065B54" w:rsidRPr="00D30FAC" w14:paraId="1FD2A60F" w14:textId="77777777" w:rsidTr="00065B54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DDFB8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C6B44" w14:textId="25630DBB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All authors are written in full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BC5E1" w14:textId="2B8239AF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308BB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574D344E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942CC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4728A" w14:textId="77777777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Without abbreviat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AD74C" w14:textId="3DEBBA2D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25D2C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5ABA815A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C6D93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64870D" w14:textId="77777777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Without an academic degre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DF815" w14:textId="175234C1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308EF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651034FF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1534E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5A99C" w14:textId="7EA8F5D6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Times New Roman 12, Capital Each Word, Bold, </w:t>
            </w:r>
            <w:r w:rsidR="00AA4D9B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Left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, Spacing 1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A88A15" w14:textId="47BE92E0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C61B3F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67FB8025" w14:textId="77777777" w:rsidTr="00AA4D9B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CE172B" w14:textId="32EC0010" w:rsidR="00065B54" w:rsidRPr="00D30FAC" w:rsidRDefault="00AA4D9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4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5BA21E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INSTITUTION NAM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67160B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C55FDE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881672" w:rsidRPr="00D30FAC" w14:paraId="09494E0D" w14:textId="77777777" w:rsidTr="00EB5A27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66FF200" w14:textId="77777777" w:rsidR="00881672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3BEE4" w14:textId="131C9AD2" w:rsidR="00881672" w:rsidRPr="00D30FAC" w:rsidRDefault="0088167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The name of each author-listed institution is the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department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faculty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, university, city or region and country of origin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(without abbreviations)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. For non-university affiliation, please write the department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followed by the name of the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institution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or company (without abbreviations)</w:t>
            </w:r>
            <w:bookmarkStart w:id="1" w:name="_Hlk480028243"/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city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or region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and country of origin of the institution. </w:t>
            </w:r>
          </w:p>
          <w:p w14:paraId="47DF2950" w14:textId="652B2767" w:rsidR="00881672" w:rsidRPr="00D30FAC" w:rsidRDefault="0088167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  <w:t>Example</w:t>
            </w:r>
            <w:r w:rsidRPr="00D30FAC"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  <w:t>:</w:t>
            </w:r>
          </w:p>
          <w:p w14:paraId="5740BEE6" w14:textId="4773CA6E" w:rsidR="00881672" w:rsidRPr="00E65659" w:rsidRDefault="00881672" w:rsidP="00E65659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E65659">
              <w:rPr>
                <w:rFonts w:ascii="Times New Roman" w:hAnsi="Times New Roman"/>
                <w:sz w:val="18"/>
                <w:szCs w:val="18"/>
                <w:lang w:val="en-US"/>
              </w:rPr>
              <w:t>Department of Communication Studies, Faculty of Social and Political Science, Tadulako University, Palu, Indonesia</w:t>
            </w:r>
          </w:p>
          <w:p w14:paraId="1C65DAAC" w14:textId="77777777" w:rsidR="00881672" w:rsidRPr="00E65659" w:rsidRDefault="00881672" w:rsidP="00E65659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E65659">
              <w:rPr>
                <w:rFonts w:ascii="Times New Roman" w:hAnsi="Times New Roman"/>
                <w:sz w:val="18"/>
                <w:szCs w:val="18"/>
              </w:rPr>
              <w:t>PT. Telkom Indonesia</w:t>
            </w:r>
            <w:bookmarkEnd w:id="1"/>
            <w:r w:rsidRPr="00E65659">
              <w:rPr>
                <w:rFonts w:ascii="Times New Roman" w:hAnsi="Times New Roman"/>
                <w:sz w:val="18"/>
                <w:szCs w:val="18"/>
              </w:rPr>
              <w:t>, Bandung, Indonesia</w:t>
            </w:r>
          </w:p>
          <w:p w14:paraId="69E8596A" w14:textId="03729312" w:rsidR="00881672" w:rsidRPr="00E65659" w:rsidRDefault="00881672" w:rsidP="00E65659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E65659">
              <w:rPr>
                <w:rFonts w:ascii="Times New Roman" w:hAnsi="Times New Roman"/>
                <w:sz w:val="18"/>
                <w:szCs w:val="18"/>
                <w:lang w:val="en-US"/>
              </w:rPr>
              <w:t>Bidang Informasi dan Komunikasi Publik, Dinas Komunikasi, Informatika, Persandian dan Statistik Daerah Provinsi Sulawesi Tengah, Palu, Indonesi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B2BE0" w14:textId="75156F24" w:rsidR="00881672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EE739" w14:textId="77777777" w:rsidR="00881672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881672" w:rsidRPr="00D30FAC" w14:paraId="471830E8" w14:textId="77777777" w:rsidTr="00EB5A27"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0DF64" w14:textId="77777777" w:rsidR="00881672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6AF95" w14:textId="11AFAC7C" w:rsidR="00881672" w:rsidRPr="00D30FAC" w:rsidRDefault="0088167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Numbering should be based on the number of listed affiliation, not the number of author. If different author have the same affiliation please group them under one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ffiliation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AC012" w14:textId="77777777" w:rsidR="00881672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73D51" w14:textId="77777777" w:rsidR="00881672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</w:p>
        </w:tc>
      </w:tr>
      <w:tr w:rsidR="00065B54" w:rsidRPr="00D30FAC" w14:paraId="41D02F7C" w14:textId="77777777" w:rsidTr="00EA25F3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44021E" w14:textId="1C413965" w:rsidR="00065B54" w:rsidRPr="00D30FAC" w:rsidRDefault="00EA25F3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5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217FC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CORRESPONDENC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2EE548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1EC09E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736E56" w:rsidRPr="00D30FAC" w14:paraId="090A9C3E" w14:textId="77777777" w:rsidTr="00E97325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BA89D3" w14:textId="77777777" w:rsidR="00736E56" w:rsidRPr="00D30FAC" w:rsidRDefault="00736E56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ADF783" w14:textId="1E67B851" w:rsidR="00736E56" w:rsidRPr="00D30FAC" w:rsidRDefault="00736E5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orrespondence is filled with data written in footnote form on the first page, consisting of the full name, title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ffiliation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affiliation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address, appropriate email of the author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D5287" w14:textId="5255BB20" w:rsidR="00736E56" w:rsidRPr="00D30FAC" w:rsidRDefault="00736E56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3DB24" w14:textId="77777777" w:rsidR="00736E56" w:rsidRPr="00D30FAC" w:rsidRDefault="00736E56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736E56" w:rsidRPr="00D30FAC" w14:paraId="37FF6CDF" w14:textId="77777777" w:rsidTr="00E97325">
        <w:tc>
          <w:tcPr>
            <w:tcW w:w="3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12B0F6" w14:textId="77777777" w:rsidR="00736E56" w:rsidRPr="00D30FAC" w:rsidRDefault="00736E56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BB84B" w14:textId="021A9259" w:rsidR="00736E56" w:rsidRPr="00D30FAC" w:rsidRDefault="00736E5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imes New Roman 8, Left, Spacing 1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9D070" w14:textId="77777777" w:rsidR="00736E56" w:rsidRPr="00D30FAC" w:rsidRDefault="00736E56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E458F" w14:textId="77777777" w:rsidR="00736E56" w:rsidRPr="00D30FAC" w:rsidRDefault="00736E56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3CDD30AA" w14:textId="77777777" w:rsidTr="00B2023A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18B7C9" w14:textId="2868F329" w:rsidR="00065B54" w:rsidRPr="00D30FAC" w:rsidRDefault="00B2023A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6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4F8762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ABSTRACT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095EF2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8C2111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165F61" w:rsidRPr="00D30FAC" w14:paraId="0F4FEE95" w14:textId="77777777" w:rsidTr="001C50F7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A0B909" w14:textId="77777777" w:rsidR="00165F61" w:rsidRPr="00D30FAC" w:rsidRDefault="00165F61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7487E" w14:textId="77777777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Written in one paragraph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4C26C" w14:textId="3DF8AEFD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36900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38040F80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08BD8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19C69" w14:textId="51B29192" w:rsidR="00165F61" w:rsidRPr="00D30FAC" w:rsidRDefault="00CC593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15</w:t>
            </w:r>
            <w:r w:rsidR="00165F61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line</w:t>
            </w:r>
            <w:r w:rsidR="001D3D13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</w:t>
            </w:r>
            <w:r w:rsidR="00165F61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maximum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A31CC" w14:textId="085DFD20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54E28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691C2725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F3B74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88644" w14:textId="225571BF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200 words maximum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3B03A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C6C86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6A46F97F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37978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E7AD82" w14:textId="77777777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No numbering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847EB" w14:textId="18C4669B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BC73B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2189E" w:rsidRPr="00D30FAC" w14:paraId="78F0C621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31F27" w14:textId="77777777" w:rsidR="0022189E" w:rsidRPr="00D30FAC" w:rsidRDefault="0022189E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F0D36" w14:textId="40CA79A4" w:rsidR="0022189E" w:rsidRPr="00D30FAC" w:rsidRDefault="0022189E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ncludes the main idea/problem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A95A1" w14:textId="77777777" w:rsidR="0022189E" w:rsidRPr="00D30FAC" w:rsidRDefault="0022189E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B0021" w14:textId="77777777" w:rsidR="0022189E" w:rsidRPr="00D30FAC" w:rsidRDefault="0022189E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29233E46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E7FE3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CFFE1" w14:textId="64A71D2A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ncludes research objectiv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14178" w14:textId="41A101B4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94D32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7E61180F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8C55E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587AFD" w14:textId="53681FCA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ncludes metho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345ED" w14:textId="58CB3579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E856B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3132DD1E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4EE82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EE332" w14:textId="54A3934C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  <w:t>Includes results</w:t>
            </w:r>
            <w:r w:rsidR="0022189E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  <w:t>/</w:t>
            </w:r>
            <w:r w:rsidR="00844E35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  <w:t xml:space="preserve">main point of the </w:t>
            </w:r>
            <w:r w:rsidR="0022189E"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  <w:t>discussion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EB348" w14:textId="06CF500E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09AE4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79B2C637" w14:textId="77777777" w:rsidTr="001C50F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99BE6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E6B6C" w14:textId="0F8AAF5D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Times New Roman 9, spacing 1, justify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BCFCD" w14:textId="5A3EEE8B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F9C7A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165F61" w:rsidRPr="00D30FAC" w14:paraId="746791A4" w14:textId="77777777" w:rsidTr="001C50F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232B9" w14:textId="77777777" w:rsidR="00165F61" w:rsidRPr="00D30FAC" w:rsidRDefault="00165F61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0AD16" w14:textId="5CAEB928" w:rsidR="00165F61" w:rsidRPr="00D30FAC" w:rsidRDefault="00165F61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u w:val="single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nglish abstract is written in </w:t>
            </w:r>
            <w:r w:rsidRPr="00D30FAC">
              <w:rPr>
                <w:rFonts w:ascii="Times New Roman" w:hAnsi="Times New Roman" w:cs="Times New Roman"/>
                <w:i/>
                <w:iCs/>
                <w:noProof/>
                <w:sz w:val="18"/>
                <w:szCs w:val="18"/>
                <w:lang w:val="en-US"/>
              </w:rPr>
              <w:t xml:space="preserve">italic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f the submission is in Bahasa Indonesi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D0293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8BC96" w14:textId="77777777" w:rsidR="00165F61" w:rsidRPr="00D30FAC" w:rsidRDefault="00165F61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581E0A" w:rsidRPr="00D30FAC" w14:paraId="310B76ED" w14:textId="77777777" w:rsidTr="0088167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5295AF" w14:textId="53E1D411" w:rsidR="00581E0A" w:rsidRPr="00D30FAC" w:rsidRDefault="0088167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7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453071" w14:textId="2759F015" w:rsidR="00581E0A" w:rsidRPr="00D30FAC" w:rsidRDefault="00581E0A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KEY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603F08" w14:textId="77777777" w:rsidR="00581E0A" w:rsidRPr="00D30FAC" w:rsidRDefault="00581E0A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5F09E5" w14:textId="77777777" w:rsidR="00581E0A" w:rsidRPr="00D30FAC" w:rsidRDefault="00581E0A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E4DD8" w:rsidRPr="00D30FAC" w14:paraId="7326E4B9" w14:textId="77777777" w:rsidTr="00D71F6B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897CD" w14:textId="77777777" w:rsidR="009E4DD8" w:rsidRPr="00D30FAC" w:rsidRDefault="009E4DD8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48764" w14:textId="4B9CCE72" w:rsidR="009E4DD8" w:rsidRPr="00D30FAC" w:rsidRDefault="009E4DD8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3-5 key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ABABB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A62A2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E4DD8" w:rsidRPr="00D30FAC" w14:paraId="2FA3E0D3" w14:textId="77777777" w:rsidTr="00D71F6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9A06C" w14:textId="77777777" w:rsidR="009E4DD8" w:rsidRPr="00D30FAC" w:rsidRDefault="009E4DD8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BF9B8" w14:textId="70904C87" w:rsidR="009E4DD8" w:rsidRPr="00D30FAC" w:rsidRDefault="009E4DD8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Each keyword written in a new lin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7E14F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B68E5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E4DD8" w:rsidRPr="00D30FAC" w14:paraId="427BE33E" w14:textId="77777777" w:rsidTr="00D71F6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3C4B7" w14:textId="77777777" w:rsidR="009E4DD8" w:rsidRPr="00D30FAC" w:rsidRDefault="009E4DD8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E53CF" w14:textId="4A35E56C" w:rsidR="009E4DD8" w:rsidRPr="00D30FAC" w:rsidRDefault="009E4DD8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apital only on initial letters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xcept if it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indicate name, place, and tim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1EFEF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E90F6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E4DD8" w:rsidRPr="00D30FAC" w14:paraId="246DD159" w14:textId="77777777" w:rsidTr="00D71F6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EA67F" w14:textId="77777777" w:rsidR="009E4DD8" w:rsidRPr="00D30FAC" w:rsidRDefault="009E4DD8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62C3A" w14:textId="331D28FE" w:rsidR="009E4DD8" w:rsidRPr="00D30FAC" w:rsidRDefault="009E4DD8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Each keyword end with comma (,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5BA1F5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11BA2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E4DD8" w:rsidRPr="00D30FAC" w14:paraId="7E8F4F01" w14:textId="77777777" w:rsidTr="00E7047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A9011" w14:textId="77777777" w:rsidR="009E4DD8" w:rsidRPr="00D30FAC" w:rsidRDefault="009E4DD8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5C9B8" w14:textId="01E3E1B9" w:rsidR="009E4DD8" w:rsidRPr="00D30FAC" w:rsidRDefault="009E4DD8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Times New Roman 9, spacing 1, justify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871C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43342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E4DD8" w:rsidRPr="00D30FAC" w14:paraId="7B9B0CA0" w14:textId="77777777" w:rsidTr="00D71F6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67D25" w14:textId="77777777" w:rsidR="009E4DD8" w:rsidRPr="00D30FAC" w:rsidRDefault="009E4DD8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BAE5D" w14:textId="6E0289FC" w:rsidR="009E4DD8" w:rsidRPr="00D30FAC" w:rsidRDefault="009E4DD8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nglish keywords are written in </w:t>
            </w:r>
            <w:r w:rsidRPr="00D30FAC">
              <w:rPr>
                <w:rFonts w:ascii="Times New Roman" w:hAnsi="Times New Roman" w:cs="Times New Roman"/>
                <w:i/>
                <w:iCs/>
                <w:noProof/>
                <w:sz w:val="18"/>
                <w:szCs w:val="18"/>
                <w:lang w:val="en-US"/>
              </w:rPr>
              <w:t xml:space="preserve">italic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f the submission is in Bahasa Indonesi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CE8EB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075FB" w14:textId="77777777" w:rsidR="009E4DD8" w:rsidRPr="00D30FAC" w:rsidRDefault="009E4DD8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13A46CE8" w14:textId="77777777" w:rsidTr="000E1435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185125" w14:textId="0690D8D6" w:rsidR="00065B54" w:rsidRPr="00D30FAC" w:rsidRDefault="000F1A61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8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EDDA60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MANUSCRIPT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DF57DC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3A7B99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363C12" w:rsidRPr="00D30FAC" w14:paraId="524495BE" w14:textId="77777777" w:rsidTr="006E42A6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F2CF55" w14:textId="77777777" w:rsidR="00363C12" w:rsidRPr="00D30FAC" w:rsidRDefault="00363C1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8BB8E" w14:textId="1ED48654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Times New Roman 12, spacing 1, justify, tab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1.25cm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ndented in the first line of paraghraph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021F5" w14:textId="15BF098F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39915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222F39C4" w14:textId="77777777" w:rsidTr="006E42A6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EB30D" w14:textId="77777777" w:rsidR="00363C12" w:rsidRPr="00D30FAC" w:rsidRDefault="00363C1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7D236" w14:textId="1867C0DB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Section title written in 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bold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imes New Roman 12, spacing 1, justify, numbered (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1. Introduction, 2. Methods, 3. Results. 4. Discussion, 5. Conclusion)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, indentation left 0 hanging 0.7cm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84F50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786E7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FE37F2" w:rsidRPr="00D30FAC" w14:paraId="0467139F" w14:textId="77777777" w:rsidTr="006E42A6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45B82E" w14:textId="77777777" w:rsidR="00FE37F2" w:rsidRPr="00D30FAC" w:rsidRDefault="00FE37F2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FB42A2" w14:textId="20E43C8F" w:rsidR="00FE37F2" w:rsidRPr="00D30FAC" w:rsidRDefault="00FE37F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If necessary, for 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3. Results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only can be divided into</w:t>
            </w:r>
            <w:r w:rsidR="00DC392B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specific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sub-sections, numbered 3.1., 3.2…. in sequence, written in Times New roman 12, spacing 1, justify, indentation left 0 hanging 1cm</w:t>
            </w:r>
          </w:p>
          <w:p w14:paraId="38B79640" w14:textId="1379F998" w:rsidR="00776E35" w:rsidRPr="00D30FAC" w:rsidRDefault="00776E3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apital only on initial letters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xcept if it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indicate name, place, and time</w:t>
            </w:r>
            <w:r w:rsidR="00DC392B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(</w:t>
            </w:r>
            <w:r w:rsidR="00DC392B" w:rsidRPr="00D30FAC"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en-US"/>
              </w:rPr>
              <w:t>see example below this form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BF169" w14:textId="77777777" w:rsidR="00FE37F2" w:rsidRPr="00D30FAC" w:rsidRDefault="00FE37F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93305" w14:textId="77777777" w:rsidR="00FE37F2" w:rsidRPr="00D30FAC" w:rsidRDefault="00FE37F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46B93F9F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16F12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EBF3B" w14:textId="20A25516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MANDATORY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systematics only consist of</w:t>
            </w:r>
            <w:r w:rsidR="00524DAE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numbered section and non-numbered References as follow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:</w:t>
            </w:r>
          </w:p>
          <w:p w14:paraId="3C7B3564" w14:textId="55F7B16E" w:rsidR="00363C12" w:rsidRPr="00D30FAC" w:rsidRDefault="00524DAE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1. </w:t>
            </w:r>
            <w:r w:rsidR="008203B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Introduction</w:t>
            </w:r>
          </w:p>
          <w:p w14:paraId="5DBC1A03" w14:textId="229F423C" w:rsidR="00363C12" w:rsidRPr="00D30FAC" w:rsidRDefault="00524DAE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2. </w:t>
            </w:r>
            <w:r w:rsidR="008203B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Methods </w:t>
            </w:r>
          </w:p>
          <w:p w14:paraId="0D068E03" w14:textId="4F356B33" w:rsidR="00363C12" w:rsidRPr="00D30FAC" w:rsidRDefault="00524DAE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3. </w:t>
            </w:r>
            <w:r w:rsidR="008203B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Results</w:t>
            </w:r>
            <w:r w:rsidR="008203B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 </w:t>
            </w:r>
            <w:r w:rsidR="00363C12" w:rsidRPr="00D30FAC"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en-US"/>
              </w:rPr>
              <w:t>(Can be divided into sub-sections</w:t>
            </w:r>
            <w:r w:rsidR="006D6313" w:rsidRPr="00D30FAC"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en-US"/>
              </w:rPr>
              <w:t xml:space="preserve"> as necessary see example below this form</w:t>
            </w:r>
            <w:r w:rsidR="00363C12" w:rsidRPr="00D30FAC"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en-US"/>
              </w:rPr>
              <w:t>)</w:t>
            </w:r>
          </w:p>
          <w:p w14:paraId="143ED962" w14:textId="4EFC1447" w:rsidR="00363C12" w:rsidRPr="00D30FAC" w:rsidRDefault="00524DAE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4. </w:t>
            </w:r>
            <w:r w:rsidR="008203B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Discussion </w:t>
            </w:r>
          </w:p>
          <w:p w14:paraId="4A26347B" w14:textId="6597B509" w:rsidR="00363C12" w:rsidRPr="00D30FAC" w:rsidRDefault="00524DAE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5. </w:t>
            </w:r>
            <w:r w:rsidR="008203B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Conclusion</w:t>
            </w:r>
          </w:p>
          <w:p w14:paraId="36B82F25" w14:textId="2A388237" w:rsidR="00363C12" w:rsidRPr="00D30FAC" w:rsidRDefault="008203B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>References</w:t>
            </w:r>
          </w:p>
          <w:p w14:paraId="52F57DD3" w14:textId="0CADA1A9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(Omit other sub-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ection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besides systematics above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8EA42" w14:textId="5CDE610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DD2B5" w14:textId="30A473B0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70A74EAE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A96BF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05EB03" w14:textId="4D16AE50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onsist of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minimum </w:t>
            </w:r>
            <w:r w:rsidR="002C406E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3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500 word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from Introduction to conclus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5B2D3" w14:textId="5A3D3E94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7A0F3D" w14:textId="2FF6F743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0FBBB7CD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2ACEF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11307" w14:textId="3871BEE8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ntroduction consists of minimum 1</w:t>
            </w:r>
            <w:r w:rsidR="00754306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0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00 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3FB51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D0AFF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1240947B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8799B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DEFAC" w14:textId="186ED60F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Methods consists of minimum </w:t>
            </w:r>
            <w:r w:rsidR="00754306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2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50 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07472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026E2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1311769D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B291A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14A94E" w14:textId="0B285216" w:rsidR="00FE37F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Results consists of minimum 1000 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FED87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825DD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65B50DDC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1BBF9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5030B" w14:textId="2B660DB1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Discussion consists of minimum 1000 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290B0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5AC06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66D39D28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1AD27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C9128" w14:textId="384A57DE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Conclusion consists of minimum </w:t>
            </w:r>
            <w:r w:rsidR="002C406E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2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50 word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952DF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8CF65A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666D9E98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8259E7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BFD3F3" w14:textId="77777777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No numbering and footnot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32F3BC" w14:textId="7A96A953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D40D9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6DDFF4F8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A1E4A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8B409" w14:textId="2F708C75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i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Foreign language is written in </w:t>
            </w:r>
            <w:r w:rsidRPr="00D30FAC">
              <w:rPr>
                <w:rFonts w:ascii="Times New Roman" w:hAnsi="Times New Roman" w:cs="Times New Roman"/>
                <w:i/>
                <w:noProof/>
                <w:sz w:val="18"/>
                <w:szCs w:val="18"/>
              </w:rPr>
              <w:t>italic</w:t>
            </w:r>
            <w:r w:rsidRPr="00D30FAC">
              <w:rPr>
                <w:rFonts w:ascii="Times New Roman" w:hAnsi="Times New Roman" w:cs="Times New Roman"/>
                <w:i/>
                <w:noProof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F64C2" w14:textId="00EAD522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935C1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5D9C9682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4D56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4C392" w14:textId="3E6503BC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Foreign characters (Arabic, Japanese, Chinese etc.) are written normally to avoid any meaning change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F7E06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278AF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6F6F7BC1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5AF5A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4E0D9" w14:textId="3305D1EF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Quotation of more than 40 words (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e.g. interview excerpt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)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is indented 1.25cm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28D72" w14:textId="4BFF361E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9131F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14E26B3E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B7FBE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073C4" w14:textId="015392F2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Each paragraph consist of at least 2 sentence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5F495" w14:textId="18CC02A8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4AB75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5E033A12" w14:textId="77777777" w:rsidTr="006E42A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8E4CB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E0D39" w14:textId="5B9D1CE3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primary citations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only, no secondary citations used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(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e.g. XXX, 2020, in YYY, 2023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E1681" w14:textId="658E993B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221B0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363C12" w:rsidRPr="00D30FAC" w14:paraId="4B511FED" w14:textId="77777777" w:rsidTr="006E42A6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061A1" w14:textId="77777777" w:rsidR="00363C12" w:rsidRPr="00D30FAC" w:rsidRDefault="00363C12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E13BD" w14:textId="0E21819B" w:rsidR="00363C12" w:rsidRPr="00D30FAC" w:rsidRDefault="00363C12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Conclusion is w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ritten in paragraph without numbering</w:t>
            </w:r>
            <w:r w:rsidR="00B175D7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,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quotation</w:t>
            </w:r>
            <w:r w:rsidR="00B175D7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and citat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8009E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DC87C2" w14:textId="77777777" w:rsidR="00363C12" w:rsidRPr="00D30FAC" w:rsidRDefault="00363C12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76654F1E" w14:textId="77777777" w:rsidTr="000E1435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D7BC46" w14:textId="58B847AC" w:rsidR="00065B54" w:rsidRPr="00D30FAC" w:rsidRDefault="000E143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9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5EAD4F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CITAT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2B8E69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031C66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065B54" w:rsidRPr="00D30FAC" w14:paraId="1CAD9ADF" w14:textId="77777777" w:rsidTr="00065B54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9187A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0CAA7" w14:textId="536E26E5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Throughout the manuscript, all citations are made using </w:t>
            </w:r>
            <w:r w:rsidR="00E46F60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references manager programs such as </w:t>
            </w:r>
            <w:r w:rsidR="00E46F60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Mendeley, Zotero</w:t>
            </w:r>
            <w:r w:rsidR="00E46F60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, etc. or at minimum </w:t>
            </w:r>
            <w:r w:rsidR="00E46F60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lastRenderedPageBreak/>
              <w:t xml:space="preserve">use your </w:t>
            </w:r>
            <w:r w:rsidR="00E46F60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word processing</w:t>
            </w:r>
            <w:r w:rsidR="00F2441B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program</w:t>
            </w:r>
            <w:r w:rsidR="00C40CE9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s’</w:t>
            </w:r>
            <w:r w:rsidR="00E46F60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reference manager (e.g. Microsoft Word’s Citations &amp; Bibliography can be found in References tab)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B43EF" w14:textId="2A996119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9E470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E46F60" w:rsidRPr="00D30FAC" w14:paraId="51F06290" w14:textId="77777777" w:rsidTr="00065B54">
        <w:tc>
          <w:tcPr>
            <w:tcW w:w="3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A9E50" w14:textId="77777777" w:rsidR="00E46F60" w:rsidRPr="00D30FAC" w:rsidRDefault="00E46F60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853FB" w14:textId="14D117E3" w:rsidR="00E46F60" w:rsidRPr="00D30FAC" w:rsidRDefault="00FB401F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Throughout the manuscript, all citations are made in American Psychological Association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(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APA) style</w:t>
            </w:r>
            <w:r w:rsidR="00621772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of the latest edition (as of 2024, it is 7</w:t>
            </w:r>
            <w:r w:rsidR="00621772" w:rsidRPr="00D30FAC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  <w:lang w:val="en-US"/>
              </w:rPr>
              <w:t>th</w:t>
            </w:r>
            <w:r w:rsidR="00621772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edition)</w:t>
            </w:r>
            <w:r w:rsidR="00E46F60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A93C2" w14:textId="77777777" w:rsidR="00E46F60" w:rsidRPr="00D30FAC" w:rsidRDefault="00E46F60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34F91" w14:textId="77777777" w:rsidR="00E46F60" w:rsidRPr="00D30FAC" w:rsidRDefault="00E46F60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16F5A" w:rsidRPr="00D30FAC" w14:paraId="04056A5B" w14:textId="77777777" w:rsidTr="00065B54">
        <w:tc>
          <w:tcPr>
            <w:tcW w:w="3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EEEC3" w14:textId="77777777" w:rsidR="00216F5A" w:rsidRPr="00D30FAC" w:rsidRDefault="00216F5A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0C93" w14:textId="2690DD88" w:rsidR="00216F5A" w:rsidRPr="00D30FAC" w:rsidRDefault="00216F5A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Throughout the manuscript, all citations are made consistently</w:t>
            </w:r>
            <w:r w:rsidR="00BE7796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in the end of sentence</w:t>
            </w:r>
          </w:p>
          <w:p w14:paraId="48852437" w14:textId="2E5D85FD" w:rsidR="00216F5A" w:rsidRPr="00D30FAC" w:rsidRDefault="00216F5A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Example:</w:t>
            </w:r>
            <w:r w:rsidR="00BE7796"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  <w:lang w:val="en-US"/>
              </w:rPr>
              <w:t xml:space="preserve"> </w:t>
            </w:r>
            <w:r w:rsidR="00BE7796" w:rsidRPr="00D30FAC">
              <w:rPr>
                <w:rFonts w:ascii="Times New Roman" w:hAnsi="Times New Roman" w:cs="Times New Roman"/>
                <w:bCs/>
                <w:noProof/>
                <w:sz w:val="18"/>
                <w:szCs w:val="18"/>
                <w:lang w:val="en-US"/>
              </w:rPr>
              <w:t>…bla bla bla (Khairil, 2020).</w:t>
            </w: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 </w:t>
            </w:r>
          </w:p>
          <w:p w14:paraId="2C6E5545" w14:textId="77777777" w:rsidR="00FE1596" w:rsidRPr="00D30FAC" w:rsidRDefault="00FE15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</w:p>
          <w:p w14:paraId="54EA0AA2" w14:textId="0BBB5310" w:rsidR="00BE7796" w:rsidRPr="00D30FAC" w:rsidRDefault="00BE77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Please avoid using suppressed citations </w:t>
            </w:r>
          </w:p>
          <w:p w14:paraId="4B3CBB84" w14:textId="47BEA0EF" w:rsidR="00BE7796" w:rsidRPr="00D30FAC" w:rsidRDefault="00BE77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Example: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Khairil (2020), bla bla bla ….</w:t>
            </w:r>
          </w:p>
          <w:p w14:paraId="2CE50DF0" w14:textId="5F1DDA64" w:rsidR="00BE7796" w:rsidRPr="00D30FAC" w:rsidRDefault="00BE77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</w:p>
          <w:p w14:paraId="17501F66" w14:textId="6EA58E0E" w:rsidR="00BE7796" w:rsidRPr="00D30FAC" w:rsidRDefault="00BE77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Direct quotation with the author mentioned should end with the citation and may be written can be written as follows:</w:t>
            </w:r>
          </w:p>
          <w:p w14:paraId="33AA6C5B" w14:textId="34DB0C92" w:rsidR="00216F5A" w:rsidRPr="00D30FAC" w:rsidRDefault="00BE77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Khairil stated bla bla bla … (Khairil, 2020)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BBDC5" w14:textId="77777777" w:rsidR="00216F5A" w:rsidRPr="00D30FAC" w:rsidRDefault="00216F5A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F8D2" w14:textId="77777777" w:rsidR="00216F5A" w:rsidRPr="00D30FAC" w:rsidRDefault="00216F5A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BE7796" w:rsidRPr="00D30FAC" w14:paraId="5658A8DC" w14:textId="77777777" w:rsidTr="00065B54">
        <w:tc>
          <w:tcPr>
            <w:tcW w:w="3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8CBEF" w14:textId="77777777" w:rsidR="00BE7796" w:rsidRPr="00D30FAC" w:rsidRDefault="00BE7796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57A5D" w14:textId="1EB1DB6D" w:rsidR="00BE7796" w:rsidRPr="00D30FAC" w:rsidRDefault="00FE15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Citation format is consistently written in English format of APA style</w:t>
            </w:r>
            <w:r w:rsidR="002B2F37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(can be </w:t>
            </w:r>
            <w:r w:rsidR="00A01754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een in your reference program of choice)</w:t>
            </w:r>
          </w:p>
          <w:p w14:paraId="6B82F7D2" w14:textId="77777777" w:rsidR="00FE1596" w:rsidRPr="00D30FAC" w:rsidRDefault="00FE1596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Example: </w:t>
            </w:r>
            <w:r w:rsidR="00183731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(Khairil et al., 2020)</w:t>
            </w:r>
          </w:p>
          <w:p w14:paraId="762F6723" w14:textId="77777777" w:rsidR="00183731" w:rsidRPr="00D30FAC" w:rsidRDefault="00183731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</w:p>
          <w:p w14:paraId="1394A127" w14:textId="45070AE9" w:rsidR="00183731" w:rsidRPr="00D30FAC" w:rsidRDefault="00183731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Please avoid using translated citation format</w:t>
            </w:r>
          </w:p>
          <w:p w14:paraId="3DB4629F" w14:textId="3810E49B" w:rsidR="002B2F37" w:rsidRPr="00D30FAC" w:rsidRDefault="00183731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Example: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(Khairil dkk., 2020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83C96" w14:textId="77777777" w:rsidR="00BE7796" w:rsidRPr="00D30FAC" w:rsidRDefault="00BE7796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923A1" w14:textId="77777777" w:rsidR="00BE7796" w:rsidRPr="00D30FAC" w:rsidRDefault="00BE7796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461E1C75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B1A61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FCC02" w14:textId="08743735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Quotations from the internet must </w:t>
            </w:r>
            <w:r w:rsidR="00621772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came </w:t>
            </w:r>
            <w:r w:rsidR="00621772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from a credible source </w:t>
            </w:r>
            <w:r w:rsidR="00621772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and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include the name of the author/institution, year of posting, title, complete website address</w:t>
            </w:r>
            <w:r w:rsidR="00E5037D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, followed by date and time of acces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26196" w14:textId="592ECECD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690CF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37159A11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68462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148D8" w14:textId="21EFB7D1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All quotations quoted in the manuscript, all references are listed in the </w:t>
            </w:r>
            <w:r w:rsidR="005A5184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References </w:t>
            </w:r>
            <w:r w:rsidR="005A5184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ection</w:t>
            </w:r>
          </w:p>
          <w:p w14:paraId="54D44482" w14:textId="77777777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*Please check one by on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51859" w14:textId="73C07CB0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40877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27456F55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45A09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EFFA2" w14:textId="52308FC2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All quotations quoted in the manuscript, all references are in accordance with the sources listed in the </w:t>
            </w:r>
            <w:r w:rsidR="003D27EF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References</w:t>
            </w:r>
            <w:r w:rsidR="00CC6679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</w:t>
            </w:r>
            <w:r w:rsidR="00CC6679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ection</w:t>
            </w:r>
          </w:p>
          <w:p w14:paraId="2761C710" w14:textId="77777777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*Please check the suitability of the reference year and the completeness of the author's name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E8927" w14:textId="3A7C738F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07CED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004E1976" w14:textId="77777777" w:rsidTr="0016514F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CCE48D" w14:textId="0817F2DA" w:rsidR="00065B54" w:rsidRPr="00D30FAC" w:rsidRDefault="0016514F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10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68B271" w14:textId="38ABBEEA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TABLE</w:t>
            </w:r>
            <w:r w:rsidR="00510A71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,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 xml:space="preserve"> FIGURE</w:t>
            </w:r>
            <w:r w:rsidR="00510A71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AND FORMULA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925BE3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DBEE34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2F6AF5" w:rsidRPr="00D30FAC" w14:paraId="26CD69B5" w14:textId="77777777" w:rsidTr="00346447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7C12C0" w14:textId="77777777" w:rsidR="002F6AF5" w:rsidRPr="00D30FAC" w:rsidRDefault="002F6AF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84384" w14:textId="727FB3D7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ables are created without vertical line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72EAC8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5CD9A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0FE9CD4F" w14:textId="77777777" w:rsidTr="00346447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5F06C7" w14:textId="77777777" w:rsidR="002F6AF5" w:rsidRPr="00D30FAC" w:rsidRDefault="002F6AF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3AA7B" w14:textId="2E6D535E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Horizontal lines only for above and below header (first row) and below the last row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FEE47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4D91C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38D7DDCE" w14:textId="77777777" w:rsidTr="00346447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EB0C9D0" w14:textId="77777777" w:rsidR="002F6AF5" w:rsidRPr="00D30FAC" w:rsidRDefault="002F6AF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B986A" w14:textId="77777777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ables’ title are numbered from the first instance to the last in sequence (1, 2, 3, etc) and not based on sections (1.1, 2.1, 3.2, etc)</w:t>
            </w:r>
          </w:p>
          <w:p w14:paraId="4F3AEF21" w14:textId="27CB9942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Written Times New Roman 10, spacing 1, center no indentation start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4922B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98328C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2368D722" w14:textId="77777777" w:rsidTr="00346447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570A7C" w14:textId="77777777" w:rsidR="002F6AF5" w:rsidRPr="00D30FAC" w:rsidRDefault="002F6AF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3A3408" w14:textId="52BE5EE3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Table header is written in Times New Roman, minimum font size is 8 and maximum is 10, spacing 1, 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bold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, align center left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AC97D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064D3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31D8970F" w14:textId="77777777" w:rsidTr="00346447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115C26" w14:textId="77777777" w:rsidR="002F6AF5" w:rsidRPr="00D30FAC" w:rsidRDefault="002F6AF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90E46" w14:textId="3B69D5C4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able contents are written in Times New Roman, minimum font size is 8 and maximum is 10, spacing 1, align center left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55F8F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FB967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35C0B60A" w14:textId="77777777" w:rsidTr="00346447">
        <w:tc>
          <w:tcPr>
            <w:tcW w:w="38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6827324" w14:textId="77777777" w:rsidR="002F6AF5" w:rsidRPr="00D30FAC" w:rsidRDefault="002F6AF5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5BC96" w14:textId="77777777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able source is listed below the table in a new line, Times New Roman 10, cited directly from your reference manager program of choice and no need to write “Source:” before the actual source (see example below this form)</w:t>
            </w:r>
          </w:p>
          <w:p w14:paraId="158801CD" w14:textId="35E49F59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If the table shows processed data, no need to write the source Example: “Source: Processed data.”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9C129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3F165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3FEA0ACC" w14:textId="77777777" w:rsidTr="003464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41DB3" w14:textId="77777777" w:rsidR="002F6AF5" w:rsidRPr="00D30FAC" w:rsidRDefault="002F6AF5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1B8AB" w14:textId="79C815A0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ll forms of figures, both schematics, </w:t>
            </w:r>
            <w:r w:rsidR="0075010F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formula,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graphics, diagrams, photos are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titled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Figure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, numbered from the first instance to the last in sequence (1, 2, 3, etc) and not based on sections (1.1, 2.1, 3.2, etc) </w:t>
            </w:r>
          </w:p>
          <w:p w14:paraId="08944262" w14:textId="11F9D65A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Written Times New Roman 10, spacing 1, center no indentation starts (see example below this form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361B9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8D1EB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07D4A1AE" w14:textId="77777777" w:rsidTr="003464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09E64" w14:textId="77777777" w:rsidR="002F6AF5" w:rsidRPr="00D30FAC" w:rsidRDefault="002F6AF5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94289" w14:textId="02AFFA3D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ll forms of figures, </w:t>
            </w:r>
            <w:r w:rsidR="0075010F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formula,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schematics, graphics, diagrams, photos are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of high quality/resolution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A644D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6B258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73D0435B" w14:textId="77777777" w:rsidTr="003464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67F65" w14:textId="77777777" w:rsidR="002F6AF5" w:rsidRPr="00D30FAC" w:rsidRDefault="002F6AF5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21771" w14:textId="455BE006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chematics, graphic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and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diagrams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are to be made flat (without shadow and other effects) and in black and white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DA040B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A0A77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7155AE71" w14:textId="77777777" w:rsidTr="003464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E0453" w14:textId="77777777" w:rsidR="002F6AF5" w:rsidRPr="00D30FAC" w:rsidRDefault="002F6AF5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6C3B6" w14:textId="4CD9E1EF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Source are cited directly after the figure titles </w:t>
            </w:r>
          </w:p>
          <w:p w14:paraId="10A2FB2B" w14:textId="77777777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Example: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Figure 1. Radicalization method (Khairil, 2020)</w:t>
            </w:r>
          </w:p>
          <w:p w14:paraId="726FB01C" w14:textId="77777777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</w:p>
          <w:p w14:paraId="6868A530" w14:textId="7407A32C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If the figure shows processed data, no need to write the source Example: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Figure 1. Radicalization method (Source: Processed data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615C1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D557E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5BE160A6" w14:textId="77777777" w:rsidTr="0034644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63DBE" w14:textId="77777777" w:rsidR="002F6AF5" w:rsidRPr="00D30FAC" w:rsidRDefault="002F6AF5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8C446" w14:textId="1C01455F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If possible, formulas are to be written in </w:t>
            </w:r>
            <w:r w:rsidR="001257BB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equation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format in your word processing program of choice.</w:t>
            </w:r>
          </w:p>
          <w:p w14:paraId="6A2B5EF0" w14:textId="62A5A140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f not possible, formulas are to be added as image with high quality/resolution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610E1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24C99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2F6AF5" w:rsidRPr="00D30FAC" w14:paraId="0301CC81" w14:textId="77777777" w:rsidTr="0034644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F2572" w14:textId="77777777" w:rsidR="002F6AF5" w:rsidRPr="00D30FAC" w:rsidRDefault="002F6AF5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C4B6C" w14:textId="03745DD0" w:rsidR="002F6AF5" w:rsidRPr="00D30FAC" w:rsidRDefault="002F6AF5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The elements of the formula are not to be explained in short line form under the formula but is described and explained in paragraph form (see example below this form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6533E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41F4E" w14:textId="77777777" w:rsidR="002F6AF5" w:rsidRPr="00D30FAC" w:rsidRDefault="002F6AF5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52DF52BF" w14:textId="77777777" w:rsidTr="000164CB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B4C988" w14:textId="25ED434A" w:rsidR="00065B54" w:rsidRPr="00D30FAC" w:rsidRDefault="000164C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11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A42DBE" w14:textId="420D75D2" w:rsidR="00065B54" w:rsidRPr="00D30FAC" w:rsidRDefault="000164CB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REFERENCE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7B8281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4A5659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065B54" w:rsidRPr="00D30FAC" w14:paraId="36D19BFC" w14:textId="77777777" w:rsidTr="00065B54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64EFD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12570" w14:textId="6E74FECD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Consists of at least </w:t>
            </w:r>
            <w:r w:rsidR="000164CB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2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5 sources/referenc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61840" w14:textId="7CB6FE05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D0B92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4294DE82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9D203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DA9128" w14:textId="53E30182" w:rsidR="00065B54" w:rsidRPr="00D30FAC" w:rsidRDefault="000164CB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Written in the latest edition of 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APA style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(7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vertAlign w:val="superscript"/>
                <w:lang w:val="en-US"/>
              </w:rPr>
              <w:t>th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edition as of 2024)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FA417" w14:textId="133C10D0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6EA3C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02BE21D4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8EB7B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EA7C0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Arranged alphabetically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630F7" w14:textId="025DACF2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140C1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2BAD0486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48334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A3CC8" w14:textId="082ADCAE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All sources/references listed in the 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references list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are sources that are indeed quoted in the manuscript</w:t>
            </w:r>
          </w:p>
          <w:p w14:paraId="7B8A9BCB" w14:textId="77777777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*Please check one by one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ab/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7C478" w14:textId="5EC067ED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8DDAC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4FD4B96B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357E1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F2C5A" w14:textId="7AEC3FCC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All citations contained in the manuscript must be the same as the names of the authors and the year in accordance with those listed in the 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references</w:t>
            </w:r>
          </w:p>
          <w:p w14:paraId="27755BD4" w14:textId="77777777" w:rsidR="00065B54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*Please check one by one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509367" w14:textId="165FC8CB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33C9E3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52179F03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A214D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C623D" w14:textId="158F8FDD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 xml:space="preserve">MUST </w:t>
            </w:r>
            <w:r w:rsidRPr="00D30FAC">
              <w:rPr>
                <w:rFonts w:ascii="Times New Roman" w:hAnsi="Times New Roman" w:cs="Times New Roman"/>
                <w:bCs/>
                <w:noProof/>
                <w:sz w:val="18"/>
                <w:szCs w:val="18"/>
              </w:rPr>
              <w:t>include citation sources from articles in various national and international journal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17AC8" w14:textId="73A6C81E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FFC1C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430E7C7E" w14:textId="77777777" w:rsidTr="00AA4D9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C12B3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00A905" w14:textId="77777777" w:rsidR="00421C1A" w:rsidRPr="00D30FAC" w:rsidRDefault="00065B54" w:rsidP="002F6E1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The year of the 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publication of the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reference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s used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cannot 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exceed </w:t>
            </w:r>
            <w:r w:rsidR="00421C1A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five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 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years</w:t>
            </w:r>
            <w:r w:rsidR="00421C1A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</w:t>
            </w:r>
            <w:r w:rsidR="00421C1A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t the time of submission.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</w:t>
            </w:r>
          </w:p>
          <w:p w14:paraId="6EA64A58" w14:textId="46CE89B6" w:rsidR="00065B54" w:rsidRPr="00D30FAC" w:rsidRDefault="00421C1A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f it is not possible, then a maximum of </w:t>
            </w: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20% of total references used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 may be more than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 xml:space="preserve">five 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years</w:t>
            </w:r>
            <w:r w:rsidR="000D6BB6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. Thus, </w:t>
            </w:r>
            <w:r w:rsidR="000D6BB6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80% of total references used </w:t>
            </w:r>
            <w:r w:rsidR="000D6BB6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re to be within the five years limitation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F12C4" w14:textId="605825D3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FF2B3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04F0A977" w14:textId="77777777" w:rsidTr="00643AE6">
        <w:tc>
          <w:tcPr>
            <w:tcW w:w="3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CAC1D8" w14:textId="1453260D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  <w:t>1</w:t>
            </w:r>
            <w:r w:rsidR="00E37B10" w:rsidRPr="00D30FAC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2</w:t>
            </w: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7B4DAB" w14:textId="60BD755A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GRAMMAR</w:t>
            </w:r>
            <w:r w:rsidR="00643AE6" w:rsidRPr="00D30FAC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 xml:space="preserve"> AND EDITING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5F5690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88AA0E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</w:rPr>
            </w:pPr>
          </w:p>
        </w:tc>
      </w:tr>
      <w:tr w:rsidR="00065B54" w:rsidRPr="00D30FAC" w14:paraId="160983BB" w14:textId="77777777" w:rsidTr="00065B54">
        <w:tc>
          <w:tcPr>
            <w:tcW w:w="3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1ED8F" w14:textId="77777777" w:rsidR="00065B54" w:rsidRPr="00D30FAC" w:rsidRDefault="00065B54" w:rsidP="002F6E1D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34AB0" w14:textId="50E1071B" w:rsidR="00065B54" w:rsidRPr="00D30FAC" w:rsidRDefault="00463FF5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rticles have been written in complete sentence rule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4FD35" w14:textId="30B00478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2A7BB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4922451B" w14:textId="77777777" w:rsidTr="00065B5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F6BC3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5CE9D" w14:textId="64919677" w:rsidR="00065B54" w:rsidRPr="00D30FAC" w:rsidRDefault="00463FF5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rticles have been written using appropriate punctuation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42E69" w14:textId="6BA829E3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52FA9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7FFC7977" w14:textId="77777777" w:rsidTr="00065B5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1E710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A2AE1" w14:textId="433A8339" w:rsidR="00065B54" w:rsidRPr="00D30FAC" w:rsidRDefault="00463FF5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rticles have been written carefully without typos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BB9F4" w14:textId="2D5BCF72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992AC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60EAD140" w14:textId="77777777" w:rsidTr="00065B5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CD826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CDE7B" w14:textId="6250FD73" w:rsidR="00065B54" w:rsidRPr="00D30FAC" w:rsidRDefault="00DE136A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Q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>otations have been paraphrased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FE2C3" w14:textId="36320422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B10A7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065B54" w:rsidRPr="00D30FAC" w14:paraId="012D0B7A" w14:textId="77777777" w:rsidTr="00065B5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A6462" w14:textId="77777777" w:rsidR="00065B54" w:rsidRPr="00D30FAC" w:rsidRDefault="00065B54" w:rsidP="002F6E1D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2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99DF2A" w14:textId="244C0B7D" w:rsidR="00065B54" w:rsidRPr="00D30FAC" w:rsidRDefault="00DE136A" w:rsidP="002F6E1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Times New Roman"/>
                <w:noProof/>
                <w:sz w:val="18"/>
                <w:szCs w:val="18"/>
                <w:lang w:val="en-US"/>
              </w:rPr>
            </w:pP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A</w:t>
            </w:r>
            <w:r w:rsidR="00065B54" w:rsidRPr="00D30FAC">
              <w:rPr>
                <w:rFonts w:ascii="Times New Roman" w:hAnsi="Times New Roman" w:cs="Times New Roman"/>
                <w:noProof/>
                <w:sz w:val="18"/>
                <w:szCs w:val="18"/>
              </w:rPr>
              <w:t xml:space="preserve">rticles are written </w:t>
            </w:r>
            <w:r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in accordance with the template without modifying the parts marked yellow, removing the line number, and or adding elements outside what is permitted in the template</w:t>
            </w:r>
            <w:r w:rsidR="005E4A57" w:rsidRPr="00D30FAC">
              <w:rPr>
                <w:rFonts w:ascii="Times New Roman" w:hAnsi="Times New Roman" w:cs="Times New Roman"/>
                <w:noProof/>
                <w:sz w:val="18"/>
                <w:szCs w:val="18"/>
                <w:lang w:val="en-US"/>
              </w:rPr>
              <w:t>.</w:t>
            </w: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326BF" w14:textId="37D55D46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25B14" w14:textId="77777777" w:rsidR="00065B54" w:rsidRPr="00D30FAC" w:rsidRDefault="00065B54" w:rsidP="002F6E1D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  <w:tr w:rsidR="009D40B9" w:rsidRPr="00D30FAC" w14:paraId="28A32A06" w14:textId="77777777" w:rsidTr="00516CE0">
        <w:tc>
          <w:tcPr>
            <w:tcW w:w="353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608CF" w14:textId="77777777" w:rsidR="009D40B9" w:rsidRDefault="009D40B9" w:rsidP="00516CE0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</w:p>
          <w:p w14:paraId="686CE2D6" w14:textId="77777777" w:rsidR="009D40B9" w:rsidRDefault="009D40B9" w:rsidP="00516CE0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  <w:r w:rsidRPr="008A5AA1"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  <w:t>EDITORIAL DECISION</w:t>
            </w:r>
          </w:p>
          <w:p w14:paraId="34470C53" w14:textId="77777777" w:rsidR="009D40B9" w:rsidRPr="008A5AA1" w:rsidRDefault="009D40B9" w:rsidP="00516CE0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18"/>
                <w:szCs w:val="18"/>
                <w:lang w:val="en-US"/>
              </w:rPr>
            </w:pPr>
          </w:p>
        </w:tc>
        <w:tc>
          <w:tcPr>
            <w:tcW w:w="14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B0AB2A" w14:textId="77777777" w:rsidR="009D40B9" w:rsidRPr="00D30FAC" w:rsidRDefault="009D40B9" w:rsidP="00516CE0">
            <w:pPr>
              <w:spacing w:after="0" w:line="240" w:lineRule="auto"/>
              <w:ind w:left="720"/>
              <w:contextualSpacing/>
              <w:jc w:val="center"/>
              <w:rPr>
                <w:rFonts w:ascii="Times New Roman" w:eastAsia="Times New Roman" w:hAnsi="Times New Roman" w:cs="Times New Roman"/>
                <w:noProof/>
                <w:sz w:val="18"/>
                <w:szCs w:val="18"/>
              </w:rPr>
            </w:pPr>
          </w:p>
        </w:tc>
      </w:tr>
    </w:tbl>
    <w:p w14:paraId="3A64434A" w14:textId="68168E48" w:rsidR="00065B54" w:rsidRPr="00D30FAC" w:rsidRDefault="00065B54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</w:p>
    <w:p w14:paraId="445D5229" w14:textId="4B25C390" w:rsidR="00181A91" w:rsidRPr="00D30FAC" w:rsidRDefault="00181A91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</w:p>
    <w:p w14:paraId="02CC4EE5" w14:textId="6B798814" w:rsidR="00181A91" w:rsidRPr="00D30FAC" w:rsidRDefault="00181A91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D30FAC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Example for sub-section within 3. Results sec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81A91" w:rsidRPr="00D30FAC" w14:paraId="5E99B80C" w14:textId="77777777" w:rsidTr="00181A91">
        <w:tc>
          <w:tcPr>
            <w:tcW w:w="9350" w:type="dxa"/>
          </w:tcPr>
          <w:p w14:paraId="286332E4" w14:textId="6FBC476C" w:rsidR="00181A91" w:rsidRPr="001A2602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26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250CF186" w14:textId="3641957C" w:rsidR="00181A91" w:rsidRPr="001A2602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26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0D1078BD" w14:textId="5529BE35" w:rsidR="00181A91" w:rsidRPr="001A2602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A260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3D72CA0D" w14:textId="213F0110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09187518" w14:textId="50A82E9B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. Results</w:t>
            </w:r>
          </w:p>
          <w:p w14:paraId="5F10C1D4" w14:textId="72ABD73F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1. Survey results</w:t>
            </w:r>
            <w:r w:rsidR="00140258"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n Faculty of Social and Political Science, </w:t>
            </w:r>
            <w:proofErr w:type="spellStart"/>
            <w:r w:rsidR="00140258"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dulako</w:t>
            </w:r>
            <w:proofErr w:type="spellEnd"/>
            <w:r w:rsidR="00140258"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versity</w:t>
            </w:r>
          </w:p>
          <w:p w14:paraId="261F52ED" w14:textId="7D0995C9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6E2D3C51" w14:textId="254C3702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630DA0F7" w14:textId="30050F0A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2. Interview results</w:t>
            </w:r>
            <w:r w:rsidR="00140258"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ey informants</w:t>
            </w:r>
          </w:p>
          <w:p w14:paraId="73B2C663" w14:textId="686A4B41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50D5EA15" w14:textId="2073E20B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3B55C689" w14:textId="77777777" w:rsidR="009E41D9" w:rsidRPr="00D30FAC" w:rsidRDefault="00181A91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.3. </w:t>
            </w:r>
            <w:r w:rsidR="009E41D9"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inion mapping</w:t>
            </w:r>
          </w:p>
          <w:p w14:paraId="08D47488" w14:textId="0C08D585" w:rsidR="009E41D9" w:rsidRPr="00D30FAC" w:rsidRDefault="009E41D9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</w:p>
          <w:p w14:paraId="2CE91AFC" w14:textId="49F40869" w:rsidR="00181A91" w:rsidRPr="00D30FAC" w:rsidRDefault="009E41D9" w:rsidP="002F6E1D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….</w:t>
            </w:r>
            <w:r w:rsidR="00181A91" w:rsidRPr="00D30F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19E0C2B1" w14:textId="28B46DE8" w:rsidR="00181A91" w:rsidRPr="00D30FAC" w:rsidRDefault="00181A91" w:rsidP="002F6E1D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19FF7452" w14:textId="7E56E530" w:rsidR="00181A91" w:rsidRDefault="00181A91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66A36509" w14:textId="2567FB30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211C3003" w14:textId="516AB92F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064F0E9A" w14:textId="21EFEB36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0C1F321D" w14:textId="23D23E8E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53B69405" w14:textId="1E5953C4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63EF58C6" w14:textId="702D8436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1D35F51E" w14:textId="3A095026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125489E4" w14:textId="503A9943" w:rsidR="00F877DC" w:rsidRDefault="00F877D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37E827FE" w14:textId="4C7C2057" w:rsidR="00181A91" w:rsidRPr="00D30FAC" w:rsidRDefault="0033622C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D30FAC">
        <w:rPr>
          <w:rFonts w:ascii="Times New Roman" w:hAnsi="Times New Roman" w:cs="Times New Roman"/>
          <w:b/>
          <w:bCs/>
          <w:sz w:val="18"/>
          <w:szCs w:val="18"/>
          <w:lang w:val="en-US"/>
        </w:rPr>
        <w:t>Example for tables</w:t>
      </w:r>
      <w:r w:rsidR="00A774CE" w:rsidRPr="00D30FAC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 with source</w:t>
      </w:r>
    </w:p>
    <w:p w14:paraId="4A9ECBBE" w14:textId="1B56231E" w:rsidR="0033622C" w:rsidRPr="00D30FAC" w:rsidRDefault="0033622C" w:rsidP="002F6E1D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D30FAC">
        <w:rPr>
          <w:rFonts w:ascii="Times New Roman" w:hAnsi="Times New Roman" w:cs="Times New Roman"/>
          <w:color w:val="000000"/>
          <w:sz w:val="20"/>
          <w:szCs w:val="20"/>
        </w:rPr>
        <w:t>Table 1. Cognitive aspec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713"/>
        <w:gridCol w:w="1647"/>
      </w:tblGrid>
      <w:tr w:rsidR="0033622C" w:rsidRPr="00D30FAC" w14:paraId="70C2DE20" w14:textId="77777777" w:rsidTr="002B290A">
        <w:trPr>
          <w:trHeight w:val="20"/>
        </w:trPr>
        <w:tc>
          <w:tcPr>
            <w:tcW w:w="41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8FB14C9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  <w:t>Knowledge about Tsunami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35937E9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  <w:t>Score</w:t>
            </w:r>
          </w:p>
        </w:tc>
      </w:tr>
      <w:tr w:rsidR="0033622C" w:rsidRPr="00D30FAC" w14:paraId="17B6DBE7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D074D2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about Tsunami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1E9E97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74</w:t>
            </w:r>
          </w:p>
        </w:tc>
      </w:tr>
      <w:tr w:rsidR="0033622C" w:rsidRPr="00D30FAC" w14:paraId="63ECA219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1EE69C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effect of Tsunami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81E9A2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68</w:t>
            </w:r>
          </w:p>
        </w:tc>
      </w:tr>
      <w:tr w:rsidR="0033622C" w:rsidRPr="00D30FAC" w14:paraId="62898FBE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38668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symptoms of Tsunami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17F7C7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13</w:t>
            </w:r>
          </w:p>
        </w:tc>
      </w:tr>
      <w:tr w:rsidR="0033622C" w:rsidRPr="00D30FAC" w14:paraId="1E4D070F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5C4F01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risk of living in vulnerable area</w:t>
            </w:r>
          </w:p>
        </w:tc>
        <w:tc>
          <w:tcPr>
            <w:tcW w:w="88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4FB12E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54</w:t>
            </w:r>
          </w:p>
        </w:tc>
      </w:tr>
      <w:tr w:rsidR="0033622C" w:rsidRPr="00D30FAC" w14:paraId="7A08D12F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1479A8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mitigation of Tsunami</w:t>
            </w:r>
          </w:p>
        </w:tc>
        <w:tc>
          <w:tcPr>
            <w:tcW w:w="88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8BE625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28</w:t>
            </w:r>
          </w:p>
        </w:tc>
      </w:tr>
      <w:tr w:rsidR="0033622C" w:rsidRPr="00D30FAC" w14:paraId="3E228F9E" w14:textId="77777777" w:rsidTr="002B290A">
        <w:trPr>
          <w:trHeight w:val="20"/>
        </w:trPr>
        <w:tc>
          <w:tcPr>
            <w:tcW w:w="4120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F4DFDAC" w14:textId="77777777" w:rsidR="0033622C" w:rsidRPr="00D30FAC" w:rsidRDefault="0033622C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eastAsia="id-ID"/>
              </w:rPr>
              <w:t>Average</w:t>
            </w:r>
          </w:p>
        </w:tc>
        <w:tc>
          <w:tcPr>
            <w:tcW w:w="880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09843B" w14:textId="77777777" w:rsidR="0033622C" w:rsidRPr="00D30FAC" w:rsidRDefault="0033622C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eastAsia="id-ID"/>
              </w:rPr>
              <w:t>3.47</w:t>
            </w:r>
          </w:p>
        </w:tc>
      </w:tr>
    </w:tbl>
    <w:p w14:paraId="6DD6B148" w14:textId="64DB6971" w:rsidR="00181A91" w:rsidRPr="00D30FAC" w:rsidRDefault="0033622C" w:rsidP="002F6E1D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  <w:r w:rsidRPr="00D30FAC">
        <w:rPr>
          <w:rFonts w:ascii="Times New Roman" w:hAnsi="Times New Roman" w:cs="Times New Roman"/>
          <w:sz w:val="20"/>
          <w:szCs w:val="20"/>
          <w:lang w:val="en-US"/>
        </w:rPr>
        <w:t>(</w:t>
      </w:r>
      <w:proofErr w:type="spellStart"/>
      <w:r w:rsidRPr="00D30FAC">
        <w:rPr>
          <w:rFonts w:ascii="Times New Roman" w:hAnsi="Times New Roman" w:cs="Times New Roman"/>
          <w:sz w:val="20"/>
          <w:szCs w:val="20"/>
          <w:lang w:val="en-US"/>
        </w:rPr>
        <w:t>Khairil</w:t>
      </w:r>
      <w:proofErr w:type="spellEnd"/>
      <w:r w:rsidRPr="00D30FAC">
        <w:rPr>
          <w:rFonts w:ascii="Times New Roman" w:hAnsi="Times New Roman" w:cs="Times New Roman"/>
          <w:sz w:val="20"/>
          <w:szCs w:val="20"/>
          <w:lang w:val="en-US"/>
        </w:rPr>
        <w:t>, 2020)</w:t>
      </w:r>
    </w:p>
    <w:p w14:paraId="3975C247" w14:textId="75AAF0BC" w:rsidR="00181A91" w:rsidRPr="00D30FAC" w:rsidRDefault="00181A91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651C40C4" w14:textId="1CB64848" w:rsidR="00A774CE" w:rsidRPr="00D30FAC" w:rsidRDefault="00A774CE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D30FAC">
        <w:rPr>
          <w:rFonts w:ascii="Times New Roman" w:hAnsi="Times New Roman" w:cs="Times New Roman"/>
          <w:b/>
          <w:bCs/>
          <w:sz w:val="18"/>
          <w:szCs w:val="18"/>
          <w:lang w:val="en-US"/>
        </w:rPr>
        <w:t>Example for tables without source</w:t>
      </w:r>
    </w:p>
    <w:p w14:paraId="07ED9C69" w14:textId="77777777" w:rsidR="00A774CE" w:rsidRPr="00D30FAC" w:rsidRDefault="00A774CE" w:rsidP="002F6E1D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D30FAC">
        <w:rPr>
          <w:rFonts w:ascii="Times New Roman" w:hAnsi="Times New Roman" w:cs="Times New Roman"/>
          <w:color w:val="000000"/>
          <w:sz w:val="20"/>
          <w:szCs w:val="20"/>
        </w:rPr>
        <w:t>Table 1. Cognitive aspec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713"/>
        <w:gridCol w:w="1647"/>
      </w:tblGrid>
      <w:tr w:rsidR="00A774CE" w:rsidRPr="00D30FAC" w14:paraId="61261085" w14:textId="77777777" w:rsidTr="002B290A">
        <w:trPr>
          <w:trHeight w:val="20"/>
        </w:trPr>
        <w:tc>
          <w:tcPr>
            <w:tcW w:w="41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962FA0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  <w:t>Knowledge about Tsunami</w:t>
            </w:r>
          </w:p>
        </w:tc>
        <w:tc>
          <w:tcPr>
            <w:tcW w:w="8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ADF1E7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id-ID"/>
              </w:rPr>
              <w:t>Score</w:t>
            </w:r>
          </w:p>
        </w:tc>
      </w:tr>
      <w:tr w:rsidR="00A774CE" w:rsidRPr="00D30FAC" w14:paraId="79561338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54A3D9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about Tsunami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1E7408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74</w:t>
            </w:r>
          </w:p>
        </w:tc>
      </w:tr>
      <w:tr w:rsidR="00A774CE" w:rsidRPr="00D30FAC" w14:paraId="18EAF785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2C5403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effect of Tsunami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9FDCEB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68</w:t>
            </w:r>
          </w:p>
        </w:tc>
      </w:tr>
      <w:tr w:rsidR="00A774CE" w:rsidRPr="00D30FAC" w14:paraId="29708E3F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265C1F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symptoms of Tsunami</w:t>
            </w:r>
          </w:p>
        </w:tc>
        <w:tc>
          <w:tcPr>
            <w:tcW w:w="8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A8CA96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13</w:t>
            </w:r>
          </w:p>
        </w:tc>
      </w:tr>
      <w:tr w:rsidR="00A774CE" w:rsidRPr="00D30FAC" w14:paraId="136696C9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0DD1BD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risk of living in vulnerable area</w:t>
            </w:r>
          </w:p>
        </w:tc>
        <w:tc>
          <w:tcPr>
            <w:tcW w:w="88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342B1B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54</w:t>
            </w:r>
          </w:p>
        </w:tc>
      </w:tr>
      <w:tr w:rsidR="00A774CE" w:rsidRPr="00D30FAC" w14:paraId="09C553EA" w14:textId="77777777" w:rsidTr="002B290A">
        <w:trPr>
          <w:trHeight w:val="20"/>
        </w:trPr>
        <w:tc>
          <w:tcPr>
            <w:tcW w:w="412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B346AE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I know the mitigation of Tsunami</w:t>
            </w:r>
          </w:p>
        </w:tc>
        <w:tc>
          <w:tcPr>
            <w:tcW w:w="880" w:type="pct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AB5AC0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color w:val="000000"/>
                <w:sz w:val="20"/>
                <w:szCs w:val="20"/>
                <w:lang w:eastAsia="id-ID"/>
              </w:rPr>
              <w:t>3.28</w:t>
            </w:r>
          </w:p>
        </w:tc>
      </w:tr>
      <w:tr w:rsidR="00A774CE" w:rsidRPr="00D30FAC" w14:paraId="687881D5" w14:textId="77777777" w:rsidTr="002B290A">
        <w:trPr>
          <w:trHeight w:val="20"/>
        </w:trPr>
        <w:tc>
          <w:tcPr>
            <w:tcW w:w="4120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230FB84" w14:textId="77777777" w:rsidR="00A774CE" w:rsidRPr="00D30FAC" w:rsidRDefault="00A774CE" w:rsidP="002F6E1D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  <w:lang w:eastAsia="id-ID"/>
              </w:rPr>
              <w:t>Average</w:t>
            </w:r>
          </w:p>
        </w:tc>
        <w:tc>
          <w:tcPr>
            <w:tcW w:w="880" w:type="pct"/>
            <w:tcBorders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C2DEA0B" w14:textId="77777777" w:rsidR="00A774CE" w:rsidRPr="00D30FAC" w:rsidRDefault="00A774CE" w:rsidP="002F6E1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eastAsia="id-ID"/>
              </w:rPr>
            </w:pPr>
            <w:r w:rsidRPr="00D30FAC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eastAsia="id-ID"/>
              </w:rPr>
              <w:t>3.47</w:t>
            </w:r>
          </w:p>
        </w:tc>
      </w:tr>
    </w:tbl>
    <w:p w14:paraId="39E25F6C" w14:textId="17FFBA04" w:rsidR="00181A91" w:rsidRPr="00D30FAC" w:rsidRDefault="00181A91" w:rsidP="002F6E1D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n-US"/>
        </w:rPr>
      </w:pPr>
    </w:p>
    <w:p w14:paraId="488FE659" w14:textId="2D124349" w:rsidR="00A774CE" w:rsidRPr="00D30FAC" w:rsidRDefault="00A774CE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D30FAC">
        <w:rPr>
          <w:rFonts w:ascii="Times New Roman" w:hAnsi="Times New Roman" w:cs="Times New Roman"/>
          <w:b/>
          <w:bCs/>
          <w:sz w:val="20"/>
          <w:szCs w:val="20"/>
          <w:lang w:val="en-US"/>
        </w:rPr>
        <w:t>Example for figures</w:t>
      </w:r>
    </w:p>
    <w:p w14:paraId="283311B8" w14:textId="77777777" w:rsidR="00A774CE" w:rsidRPr="00D30FAC" w:rsidRDefault="00A774CE" w:rsidP="002F6E1D">
      <w:pPr>
        <w:spacing w:after="0" w:line="240" w:lineRule="auto"/>
        <w:contextualSpacing/>
        <w:jc w:val="center"/>
        <w:rPr>
          <w:rFonts w:ascii="Times New Roman" w:hAnsi="Times New Roman" w:cs="Times New Roman"/>
          <w:noProof/>
          <w:color w:val="000000"/>
          <w:lang w:eastAsia="id-ID"/>
        </w:rPr>
      </w:pPr>
      <w:r w:rsidRPr="00D30FAC">
        <w:rPr>
          <w:rFonts w:ascii="Times New Roman" w:hAnsi="Times New Roman" w:cs="Times New Roman"/>
          <w:noProof/>
          <w:color w:val="000000"/>
          <w:lang w:eastAsia="id-ID"/>
        </w:rPr>
        <w:drawing>
          <wp:inline distT="0" distB="0" distL="0" distR="0" wp14:anchorId="20260D36" wp14:editId="6ED59FBD">
            <wp:extent cx="2362200" cy="1212850"/>
            <wp:effectExtent l="0" t="0" r="0" b="0"/>
            <wp:docPr id="1" name="Picture 1" descr="C:\Users\toshiba\Documents\CyberLink\PowerDVD\Snapshot\PDVD_000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shiba\Documents\CyberLink\PowerDVD\Snapshot\PDVD_000.B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61" b="13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2D2D" w14:textId="584FB0F8" w:rsidR="00A774CE" w:rsidRPr="00D30FAC" w:rsidRDefault="00A774CE" w:rsidP="002F6E1D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eastAsia="id-ID"/>
        </w:rPr>
        <w:t>Figure 1. Courier robot (</w:t>
      </w: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val="en-US" w:eastAsia="id-ID"/>
        </w:rPr>
        <w:t>Khairil, 2020</w:t>
      </w: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eastAsia="id-ID"/>
        </w:rPr>
        <w:t>)</w:t>
      </w:r>
    </w:p>
    <w:p w14:paraId="37198EDA" w14:textId="0444FD61" w:rsidR="00181A91" w:rsidRPr="00D30FAC" w:rsidRDefault="00181A91" w:rsidP="002F6E1D">
      <w:pPr>
        <w:spacing w:after="0" w:line="240" w:lineRule="auto"/>
        <w:contextualSpacing/>
        <w:rPr>
          <w:rFonts w:ascii="Times New Roman" w:hAnsi="Times New Roman" w:cs="Times New Roman"/>
          <w:sz w:val="18"/>
          <w:szCs w:val="18"/>
          <w:lang w:val="en-US"/>
        </w:rPr>
      </w:pPr>
    </w:p>
    <w:p w14:paraId="65B91933" w14:textId="1CB8FA3F" w:rsidR="00A774CE" w:rsidRPr="00D30FAC" w:rsidRDefault="00A774CE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  <w:r w:rsidRPr="00D30FAC">
        <w:rPr>
          <w:rFonts w:ascii="Times New Roman" w:hAnsi="Times New Roman" w:cs="Times New Roman"/>
          <w:b/>
          <w:bCs/>
          <w:sz w:val="18"/>
          <w:szCs w:val="18"/>
          <w:lang w:val="en-US"/>
        </w:rPr>
        <w:t>Example for formula</w:t>
      </w:r>
    </w:p>
    <w:p w14:paraId="7F64FA55" w14:textId="5FE4789A" w:rsidR="00A774CE" w:rsidRPr="00D30FAC" w:rsidRDefault="00A774CE" w:rsidP="002F6E1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18"/>
          <w:szCs w:val="18"/>
          <w:lang w:val="en-US"/>
        </w:rPr>
      </w:pPr>
    </w:p>
    <w:p w14:paraId="5AF3912C" w14:textId="2C164AB5" w:rsidR="00A774CE" w:rsidRPr="00D30FAC" w:rsidRDefault="00114644" w:rsidP="002F6E1D">
      <w:pPr>
        <w:spacing w:after="0" w:line="240" w:lineRule="auto"/>
        <w:contextualSpacing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-b±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4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c</m:t>
                  </m:r>
                </m:e>
              </m:rad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den>
          </m:f>
        </m:oMath>
      </m:oMathPara>
    </w:p>
    <w:p w14:paraId="3DA4752E" w14:textId="5866B125" w:rsidR="00A774CE" w:rsidRDefault="005153EF" w:rsidP="005153EF">
      <w:pPr>
        <w:spacing w:after="0" w:line="240" w:lineRule="auto"/>
        <w:contextualSpacing/>
        <w:jc w:val="center"/>
        <w:rPr>
          <w:rFonts w:ascii="Times New Roman" w:hAnsi="Times New Roman" w:cs="Times New Roman"/>
          <w:noProof/>
          <w:color w:val="000000"/>
          <w:sz w:val="20"/>
          <w:szCs w:val="20"/>
          <w:lang w:eastAsia="id-ID"/>
        </w:rPr>
      </w:pP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eastAsia="id-ID"/>
        </w:rPr>
        <w:t xml:space="preserve">Figure 1. </w:t>
      </w:r>
      <w:r>
        <w:rPr>
          <w:rFonts w:ascii="Times New Roman" w:hAnsi="Times New Roman" w:cs="Times New Roman"/>
          <w:noProof/>
          <w:color w:val="000000"/>
          <w:sz w:val="20"/>
          <w:szCs w:val="20"/>
          <w:lang w:val="en-US" w:eastAsia="id-ID"/>
        </w:rPr>
        <w:t xml:space="preserve">The a-b formula </w:t>
      </w: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eastAsia="id-ID"/>
        </w:rPr>
        <w:t>(</w:t>
      </w: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val="en-US" w:eastAsia="id-ID"/>
        </w:rPr>
        <w:t>Khairil, 2020</w:t>
      </w:r>
      <w:r w:rsidRPr="00D30FAC">
        <w:rPr>
          <w:rFonts w:ascii="Times New Roman" w:hAnsi="Times New Roman" w:cs="Times New Roman"/>
          <w:noProof/>
          <w:color w:val="000000"/>
          <w:sz w:val="20"/>
          <w:szCs w:val="20"/>
          <w:lang w:eastAsia="id-ID"/>
        </w:rPr>
        <w:t>)</w:t>
      </w:r>
    </w:p>
    <w:p w14:paraId="7D69A815" w14:textId="77777777" w:rsidR="005153EF" w:rsidRPr="00D30FAC" w:rsidRDefault="005153EF" w:rsidP="005153EF">
      <w:pPr>
        <w:spacing w:after="0" w:line="240" w:lineRule="auto"/>
        <w:contextualSpacing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</w:p>
    <w:p w14:paraId="7C7B64F3" w14:textId="749C8185" w:rsidR="00A774CE" w:rsidRPr="00D30FAC" w:rsidRDefault="00A774CE" w:rsidP="002F6E1D">
      <w:pPr>
        <w:spacing w:after="0" w:line="240" w:lineRule="auto"/>
        <w:ind w:firstLine="851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is formula is used to </w:t>
      </w:r>
      <w:proofErr w:type="spellStart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bla</w:t>
      </w:r>
      <w:proofErr w:type="spellEnd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bla</w:t>
      </w:r>
      <w:proofErr w:type="spellEnd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bla</w:t>
      </w:r>
      <w:proofErr w:type="spellEnd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…. In the formula above,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</m:oMath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refers to bla bla bla…,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b</m:t>
        </m:r>
      </m:oMath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refers to bla bla bla…, and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c</m:t>
        </m:r>
      </m:oMath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refers to bla bla bla</w:t>
      </w:r>
      <w:proofErr w:type="gramStart"/>
      <w:r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…..</w:t>
      </w:r>
      <w:proofErr w:type="gramEnd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Thus, as per our calculations, the result is XXX. This showed that </w:t>
      </w:r>
      <w:proofErr w:type="spellStart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bla</w:t>
      </w:r>
      <w:proofErr w:type="spellEnd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bla</w:t>
      </w:r>
      <w:proofErr w:type="spellEnd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>bla</w:t>
      </w:r>
      <w:proofErr w:type="spellEnd"/>
      <w:r w:rsidR="008B4ECA" w:rsidRPr="00D30FA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…. </w:t>
      </w:r>
    </w:p>
    <w:sectPr w:rsidR="00A774CE" w:rsidRPr="00D30F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094A5" w14:textId="77777777" w:rsidR="00114644" w:rsidRDefault="00114644" w:rsidP="00652D29">
      <w:pPr>
        <w:spacing w:after="0" w:line="240" w:lineRule="auto"/>
      </w:pPr>
      <w:r>
        <w:separator/>
      </w:r>
    </w:p>
  </w:endnote>
  <w:endnote w:type="continuationSeparator" w:id="0">
    <w:p w14:paraId="0333C8F5" w14:textId="77777777" w:rsidR="00114644" w:rsidRDefault="00114644" w:rsidP="00652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D6FBF" w14:textId="77777777" w:rsidR="00114644" w:rsidRDefault="00114644" w:rsidP="00652D29">
      <w:pPr>
        <w:spacing w:after="0" w:line="240" w:lineRule="auto"/>
      </w:pPr>
      <w:r>
        <w:separator/>
      </w:r>
    </w:p>
  </w:footnote>
  <w:footnote w:type="continuationSeparator" w:id="0">
    <w:p w14:paraId="6B7810FB" w14:textId="77777777" w:rsidR="00114644" w:rsidRDefault="00114644" w:rsidP="00652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44561"/>
    <w:multiLevelType w:val="hybridMultilevel"/>
    <w:tmpl w:val="A45AAAE2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C756EC"/>
    <w:multiLevelType w:val="hybridMultilevel"/>
    <w:tmpl w:val="ECF282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31E0C"/>
    <w:multiLevelType w:val="hybridMultilevel"/>
    <w:tmpl w:val="DE3C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412025"/>
    <w:multiLevelType w:val="hybridMultilevel"/>
    <w:tmpl w:val="A52AD908"/>
    <w:lvl w:ilvl="0" w:tplc="04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NjQyMLAwMTA2MjZV0lEKTi0uzszPAykwrQUAL2LPHiwAAAA="/>
  </w:docVars>
  <w:rsids>
    <w:rsidRoot w:val="0069213E"/>
    <w:rsid w:val="000164CB"/>
    <w:rsid w:val="00031ABD"/>
    <w:rsid w:val="00032700"/>
    <w:rsid w:val="00047D7E"/>
    <w:rsid w:val="00065B54"/>
    <w:rsid w:val="000725CE"/>
    <w:rsid w:val="000A1366"/>
    <w:rsid w:val="000B14A0"/>
    <w:rsid w:val="000C5E63"/>
    <w:rsid w:val="000D6BB6"/>
    <w:rsid w:val="000E1435"/>
    <w:rsid w:val="000E23AC"/>
    <w:rsid w:val="000F1A61"/>
    <w:rsid w:val="00114644"/>
    <w:rsid w:val="001158F6"/>
    <w:rsid w:val="0012280B"/>
    <w:rsid w:val="001257BB"/>
    <w:rsid w:val="00140258"/>
    <w:rsid w:val="0016514F"/>
    <w:rsid w:val="00165F61"/>
    <w:rsid w:val="00181A91"/>
    <w:rsid w:val="00183731"/>
    <w:rsid w:val="0019213B"/>
    <w:rsid w:val="001A2602"/>
    <w:rsid w:val="001D3D13"/>
    <w:rsid w:val="002064A9"/>
    <w:rsid w:val="00216F5A"/>
    <w:rsid w:val="0022189E"/>
    <w:rsid w:val="002B2F37"/>
    <w:rsid w:val="002C3AD2"/>
    <w:rsid w:val="002C406E"/>
    <w:rsid w:val="002E07AB"/>
    <w:rsid w:val="002E13EF"/>
    <w:rsid w:val="002F6AF5"/>
    <w:rsid w:val="002F6E1D"/>
    <w:rsid w:val="003233C0"/>
    <w:rsid w:val="00326D23"/>
    <w:rsid w:val="0033622C"/>
    <w:rsid w:val="003543D3"/>
    <w:rsid w:val="00363C12"/>
    <w:rsid w:val="003C2097"/>
    <w:rsid w:val="003D27EF"/>
    <w:rsid w:val="003F77BC"/>
    <w:rsid w:val="00404214"/>
    <w:rsid w:val="00421C1A"/>
    <w:rsid w:val="00446F43"/>
    <w:rsid w:val="00463FF5"/>
    <w:rsid w:val="004D174B"/>
    <w:rsid w:val="004E50CD"/>
    <w:rsid w:val="004F3463"/>
    <w:rsid w:val="00510A71"/>
    <w:rsid w:val="005153EF"/>
    <w:rsid w:val="00524DAE"/>
    <w:rsid w:val="00532D10"/>
    <w:rsid w:val="00533287"/>
    <w:rsid w:val="00543966"/>
    <w:rsid w:val="00581E0A"/>
    <w:rsid w:val="005874BC"/>
    <w:rsid w:val="005A3CF9"/>
    <w:rsid w:val="005A5184"/>
    <w:rsid w:val="005A65CF"/>
    <w:rsid w:val="005D49FE"/>
    <w:rsid w:val="005E4A57"/>
    <w:rsid w:val="005E7970"/>
    <w:rsid w:val="005F19C3"/>
    <w:rsid w:val="00621772"/>
    <w:rsid w:val="00642D53"/>
    <w:rsid w:val="00643AE6"/>
    <w:rsid w:val="00647C77"/>
    <w:rsid w:val="00652D29"/>
    <w:rsid w:val="0069213E"/>
    <w:rsid w:val="00697A76"/>
    <w:rsid w:val="006B075F"/>
    <w:rsid w:val="006C6E4B"/>
    <w:rsid w:val="006D6313"/>
    <w:rsid w:val="006F75DA"/>
    <w:rsid w:val="0070353D"/>
    <w:rsid w:val="0071225D"/>
    <w:rsid w:val="00736E56"/>
    <w:rsid w:val="0075010F"/>
    <w:rsid w:val="00754306"/>
    <w:rsid w:val="00774BAC"/>
    <w:rsid w:val="00776E35"/>
    <w:rsid w:val="007B2FB7"/>
    <w:rsid w:val="007C1A1C"/>
    <w:rsid w:val="007D6535"/>
    <w:rsid w:val="007E3776"/>
    <w:rsid w:val="007E4955"/>
    <w:rsid w:val="00812501"/>
    <w:rsid w:val="008203B6"/>
    <w:rsid w:val="00827E79"/>
    <w:rsid w:val="00844E35"/>
    <w:rsid w:val="00881672"/>
    <w:rsid w:val="008942E9"/>
    <w:rsid w:val="008A7DDC"/>
    <w:rsid w:val="008B4ECA"/>
    <w:rsid w:val="008C5CE6"/>
    <w:rsid w:val="00925AEE"/>
    <w:rsid w:val="009727AD"/>
    <w:rsid w:val="00976244"/>
    <w:rsid w:val="009959BC"/>
    <w:rsid w:val="009B7589"/>
    <w:rsid w:val="009D40B9"/>
    <w:rsid w:val="009D72BC"/>
    <w:rsid w:val="009E3C4E"/>
    <w:rsid w:val="009E41D9"/>
    <w:rsid w:val="009E4DD8"/>
    <w:rsid w:val="009F61E1"/>
    <w:rsid w:val="00A01754"/>
    <w:rsid w:val="00A1611E"/>
    <w:rsid w:val="00A301D7"/>
    <w:rsid w:val="00A6205C"/>
    <w:rsid w:val="00A6424D"/>
    <w:rsid w:val="00A774CE"/>
    <w:rsid w:val="00AA4D9B"/>
    <w:rsid w:val="00B01DE3"/>
    <w:rsid w:val="00B048BB"/>
    <w:rsid w:val="00B175D7"/>
    <w:rsid w:val="00B2023A"/>
    <w:rsid w:val="00B43FF2"/>
    <w:rsid w:val="00BE7508"/>
    <w:rsid w:val="00BE7796"/>
    <w:rsid w:val="00BF04F4"/>
    <w:rsid w:val="00C0327B"/>
    <w:rsid w:val="00C1236B"/>
    <w:rsid w:val="00C354CA"/>
    <w:rsid w:val="00C404E1"/>
    <w:rsid w:val="00C40CE9"/>
    <w:rsid w:val="00C57B57"/>
    <w:rsid w:val="00C91302"/>
    <w:rsid w:val="00CC5934"/>
    <w:rsid w:val="00CC6679"/>
    <w:rsid w:val="00CD1DD5"/>
    <w:rsid w:val="00CE68E3"/>
    <w:rsid w:val="00D03271"/>
    <w:rsid w:val="00D11822"/>
    <w:rsid w:val="00D25A07"/>
    <w:rsid w:val="00D30FAC"/>
    <w:rsid w:val="00D802AF"/>
    <w:rsid w:val="00D850B2"/>
    <w:rsid w:val="00DC392B"/>
    <w:rsid w:val="00DE136A"/>
    <w:rsid w:val="00DE2B8C"/>
    <w:rsid w:val="00E24424"/>
    <w:rsid w:val="00E256A4"/>
    <w:rsid w:val="00E2779B"/>
    <w:rsid w:val="00E37B10"/>
    <w:rsid w:val="00E46F60"/>
    <w:rsid w:val="00E5037D"/>
    <w:rsid w:val="00E65659"/>
    <w:rsid w:val="00E66532"/>
    <w:rsid w:val="00E95066"/>
    <w:rsid w:val="00EA25F3"/>
    <w:rsid w:val="00EF0769"/>
    <w:rsid w:val="00F2441B"/>
    <w:rsid w:val="00F807BF"/>
    <w:rsid w:val="00F877DC"/>
    <w:rsid w:val="00F95C1E"/>
    <w:rsid w:val="00FB401F"/>
    <w:rsid w:val="00FC64A2"/>
    <w:rsid w:val="00FE1596"/>
    <w:rsid w:val="00FE37F2"/>
    <w:rsid w:val="00FF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9B95"/>
  <w15:chartTrackingRefBased/>
  <w15:docId w15:val="{614F9CE2-7096-42D2-BA5B-A9F7B3242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1.4,anak bab."/>
    <w:basedOn w:val="Normal"/>
    <w:link w:val="ListParagraphChar"/>
    <w:uiPriority w:val="34"/>
    <w:qFormat/>
    <w:rsid w:val="00065B54"/>
    <w:pPr>
      <w:spacing w:after="0" w:line="360" w:lineRule="auto"/>
      <w:ind w:left="720"/>
      <w:contextualSpacing/>
    </w:pPr>
    <w:rPr>
      <w:rFonts w:ascii="Calibri" w:eastAsia="Times New Roman" w:hAnsi="Calibri" w:cs="Times New Roman"/>
      <w:noProof/>
    </w:rPr>
  </w:style>
  <w:style w:type="character" w:customStyle="1" w:styleId="ListParagraphChar">
    <w:name w:val="List Paragraph Char"/>
    <w:aliases w:val="1.4 Char,anak bab. Char"/>
    <w:link w:val="ListParagraph"/>
    <w:uiPriority w:val="34"/>
    <w:locked/>
    <w:rsid w:val="00065B54"/>
    <w:rPr>
      <w:rFonts w:ascii="Calibri" w:eastAsia="Times New Roman" w:hAnsi="Calibri" w:cs="Times New Roman"/>
      <w:noProof/>
      <w:lang w:val="id-ID"/>
    </w:rPr>
  </w:style>
  <w:style w:type="table" w:styleId="TableGrid">
    <w:name w:val="Table Grid"/>
    <w:basedOn w:val="TableNormal"/>
    <w:uiPriority w:val="39"/>
    <w:rsid w:val="00065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2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D29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652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D29"/>
    <w:rPr>
      <w:lang w:val="id-ID"/>
    </w:rPr>
  </w:style>
  <w:style w:type="paragraph" w:customStyle="1" w:styleId="9TableFigureTitle">
    <w:name w:val="9. Table/Figure Title"/>
    <w:aliases w:val="Caption and Source"/>
    <w:basedOn w:val="Normal"/>
    <w:next w:val="Normal"/>
    <w:link w:val="9TableFigureTitleChar"/>
    <w:qFormat/>
    <w:rsid w:val="0033622C"/>
    <w:pPr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character" w:customStyle="1" w:styleId="9TableFigureTitleChar">
    <w:name w:val="9. Table/Figure Title Char"/>
    <w:aliases w:val="Caption and Source Char"/>
    <w:basedOn w:val="DefaultParagraphFont"/>
    <w:link w:val="9TableFigureTitle"/>
    <w:rsid w:val="0033622C"/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A774CE"/>
    <w:rPr>
      <w:color w:val="808080"/>
    </w:rPr>
  </w:style>
  <w:style w:type="character" w:styleId="Hyperlink">
    <w:name w:val="Hyperlink"/>
    <w:basedOn w:val="DefaultParagraphFont"/>
    <w:rsid w:val="004D17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FFEDC-E522-49B9-A536-539B3CEE7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6</Pages>
  <Words>1892</Words>
  <Characters>1078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ilang Bayu Ragil Saputra</dc:creator>
  <cp:keywords/>
  <dc:description/>
  <cp:lastModifiedBy>Gemilang Bayu Ragil Saputra</cp:lastModifiedBy>
  <cp:revision>159</cp:revision>
  <dcterms:created xsi:type="dcterms:W3CDTF">2024-05-08T08:40:00Z</dcterms:created>
  <dcterms:modified xsi:type="dcterms:W3CDTF">2024-06-12T13:33:00Z</dcterms:modified>
</cp:coreProperties>
</file>